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5689" w:rsidRPr="000E2CED" w:rsidRDefault="000B5689" w:rsidP="000B568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0E2CED">
        <w:rPr>
          <w:rFonts w:ascii="Times New Roman" w:hAnsi="Times New Roman" w:cs="Times New Roman"/>
          <w:b/>
          <w:sz w:val="24"/>
          <w:szCs w:val="24"/>
          <w:lang w:val="en-US"/>
        </w:rPr>
        <w:t>Online Questionnaire</w:t>
      </w:r>
      <w:r w:rsidR="004F6505">
        <w:rPr>
          <w:rFonts w:ascii="Times New Roman" w:hAnsi="Times New Roman" w:cs="Times New Roman"/>
          <w:b/>
          <w:sz w:val="24"/>
          <w:szCs w:val="24"/>
          <w:lang w:val="en-US"/>
        </w:rPr>
        <w:t>s of pretest and main experiment</w:t>
      </w:r>
    </w:p>
    <w:p w:rsidR="004E5317" w:rsidRDefault="004E5317" w:rsidP="000B568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4F6505" w:rsidRDefault="004E5317" w:rsidP="000B568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5317">
        <w:rPr>
          <w:rFonts w:ascii="Times New Roman" w:hAnsi="Times New Roman" w:cs="Times New Roman"/>
          <w:sz w:val="24"/>
          <w:szCs w:val="24"/>
          <w:lang w:val="en-US"/>
        </w:rPr>
        <w:t>Please note: Ba</w:t>
      </w:r>
      <w:r w:rsidR="007C3F18">
        <w:rPr>
          <w:rFonts w:ascii="Times New Roman" w:hAnsi="Times New Roman" w:cs="Times New Roman"/>
          <w:sz w:val="24"/>
          <w:szCs w:val="24"/>
          <w:lang w:val="en-US"/>
        </w:rPr>
        <w:t xml:space="preserve">sed on reliability measurements, </w:t>
      </w:r>
      <w:r w:rsidRPr="004E5317">
        <w:rPr>
          <w:rFonts w:ascii="Times New Roman" w:hAnsi="Times New Roman" w:cs="Times New Roman"/>
          <w:sz w:val="24"/>
          <w:szCs w:val="24"/>
          <w:lang w:val="en-US"/>
        </w:rPr>
        <w:t xml:space="preserve">specific items </w:t>
      </w:r>
      <w:proofErr w:type="gramStart"/>
      <w:r w:rsidRPr="004E5317">
        <w:rPr>
          <w:rFonts w:ascii="Times New Roman" w:hAnsi="Times New Roman" w:cs="Times New Roman"/>
          <w:sz w:val="24"/>
          <w:szCs w:val="24"/>
          <w:lang w:val="en-US"/>
        </w:rPr>
        <w:t>were used</w:t>
      </w:r>
      <w:proofErr w:type="gramEnd"/>
      <w:r w:rsidRPr="004E531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for the data analysis reported in the paper. These </w:t>
      </w:r>
      <w:r w:rsidR="00A605C5">
        <w:rPr>
          <w:rFonts w:ascii="Times New Roman" w:hAnsi="Times New Roman" w:cs="Times New Roman"/>
          <w:sz w:val="24"/>
          <w:szCs w:val="24"/>
          <w:lang w:val="en-US"/>
        </w:rPr>
        <w:t xml:space="preserve">items </w:t>
      </w:r>
      <w:proofErr w:type="gramStart"/>
      <w:r w:rsidR="007C3F18">
        <w:rPr>
          <w:rFonts w:ascii="Times New Roman" w:hAnsi="Times New Roman" w:cs="Times New Roman"/>
          <w:sz w:val="24"/>
          <w:szCs w:val="24"/>
          <w:lang w:val="en-US"/>
        </w:rPr>
        <w:t>wer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highlighted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in bold. We also indicated with “(r)” if items were reverse coded.</w:t>
      </w:r>
    </w:p>
    <w:p w:rsidR="004E5317" w:rsidRPr="004E5317" w:rsidRDefault="004E5317" w:rsidP="000B568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0B5689" w:rsidRPr="004E5317" w:rsidRDefault="000B5689" w:rsidP="000B5689">
      <w:pPr>
        <w:spacing w:after="0" w:line="360" w:lineRule="auto"/>
        <w:rPr>
          <w:rFonts w:ascii="Times New Roman" w:hAnsi="Times New Roman" w:cs="Times New Roman"/>
          <w:b/>
          <w:sz w:val="28"/>
          <w:szCs w:val="24"/>
          <w:lang w:val="en-US"/>
        </w:rPr>
      </w:pPr>
      <w:r w:rsidRPr="004E5317">
        <w:rPr>
          <w:rFonts w:ascii="Times New Roman" w:hAnsi="Times New Roman" w:cs="Times New Roman"/>
          <w:b/>
          <w:sz w:val="28"/>
          <w:szCs w:val="24"/>
          <w:lang w:val="en-US"/>
        </w:rPr>
        <w:t>Pretest</w:t>
      </w:r>
    </w:p>
    <w:p w:rsidR="000E2CED" w:rsidRPr="000E2CED" w:rsidRDefault="000E2CED" w:rsidP="000E2CED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0E2CED">
        <w:rPr>
          <w:rFonts w:ascii="Times New Roman" w:hAnsi="Times New Roman" w:cs="Times New Roman"/>
          <w:b/>
          <w:sz w:val="24"/>
          <w:szCs w:val="24"/>
          <w:lang w:val="en-US"/>
        </w:rPr>
        <w:t>1. Perception of the protagonists</w:t>
      </w:r>
      <w:r w:rsidR="005B46A7">
        <w:rPr>
          <w:rFonts w:ascii="Times New Roman" w:hAnsi="Times New Roman" w:cs="Times New Roman"/>
          <w:b/>
          <w:sz w:val="24"/>
          <w:szCs w:val="24"/>
          <w:lang w:val="en-US"/>
        </w:rPr>
        <w:t>’</w:t>
      </w:r>
      <w:r w:rsidRPr="000E2CED">
        <w:rPr>
          <w:rFonts w:ascii="Times New Roman" w:hAnsi="Times New Roman" w:cs="Times New Roman"/>
          <w:b/>
          <w:sz w:val="24"/>
          <w:szCs w:val="24"/>
          <w:lang w:val="en-US"/>
        </w:rPr>
        <w:t xml:space="preserve"> gender</w:t>
      </w:r>
    </w:p>
    <w:p w:rsidR="000E2CED" w:rsidRPr="000E2CED" w:rsidRDefault="000E2CED" w:rsidP="000E2CED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E2CED">
        <w:rPr>
          <w:rFonts w:ascii="Times New Roman" w:hAnsi="Times New Roman" w:cs="Times New Roman"/>
          <w:sz w:val="24"/>
          <w:szCs w:val="24"/>
          <w:lang w:val="en-US"/>
        </w:rPr>
        <w:t xml:space="preserve">You have just seen a commercial from Tiffany &amp; Co. Could you please judge the commercial’s protagonists based on the following </w:t>
      </w:r>
      <w:proofErr w:type="gramStart"/>
      <w:r w:rsidRPr="000E2CED">
        <w:rPr>
          <w:rFonts w:ascii="Times New Roman" w:hAnsi="Times New Roman" w:cs="Times New Roman"/>
          <w:sz w:val="24"/>
          <w:szCs w:val="24"/>
          <w:lang w:val="en-US"/>
        </w:rPr>
        <w:t>attributes</w:t>
      </w:r>
      <w:r w:rsidR="004A5BBF">
        <w:rPr>
          <w:rFonts w:ascii="Times New Roman" w:hAnsi="Times New Roman" w:cs="Times New Roman"/>
          <w:sz w:val="24"/>
          <w:szCs w:val="24"/>
          <w:lang w:val="en-US"/>
        </w:rPr>
        <w:t>?</w:t>
      </w:r>
      <w:proofErr w:type="gramEnd"/>
    </w:p>
    <w:p w:rsidR="000E2CED" w:rsidRPr="000E2CED" w:rsidRDefault="000E2CED" w:rsidP="000E2CED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E2CED">
        <w:rPr>
          <w:rFonts w:ascii="Times New Roman" w:hAnsi="Times New Roman" w:cs="Times New Roman"/>
          <w:sz w:val="24"/>
          <w:szCs w:val="24"/>
          <w:lang w:val="en-US"/>
        </w:rPr>
        <w:t>The protagonists appeared to be…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39"/>
        <w:gridCol w:w="877"/>
        <w:gridCol w:w="878"/>
        <w:gridCol w:w="877"/>
        <w:gridCol w:w="878"/>
        <w:gridCol w:w="878"/>
      </w:tblGrid>
      <w:tr w:rsidR="000E2CED" w:rsidRPr="000E2CED" w:rsidTr="00C37F61">
        <w:tc>
          <w:tcPr>
            <w:tcW w:w="3539" w:type="dxa"/>
          </w:tcPr>
          <w:p w:rsidR="000E2CED" w:rsidRPr="000E2CED" w:rsidRDefault="000E2CED" w:rsidP="00C37F6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877" w:type="dxa"/>
          </w:tcPr>
          <w:p w:rsidR="000E2CED" w:rsidRPr="000E2CED" w:rsidRDefault="000E2CED" w:rsidP="00C37F61">
            <w:pPr>
              <w:spacing w:line="360" w:lineRule="auto"/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  <w:t>I totally disagree.</w:t>
            </w:r>
          </w:p>
        </w:tc>
        <w:tc>
          <w:tcPr>
            <w:tcW w:w="878" w:type="dxa"/>
          </w:tcPr>
          <w:p w:rsidR="000E2CED" w:rsidRPr="000E2CED" w:rsidRDefault="000E2CED" w:rsidP="00C37F61">
            <w:pPr>
              <w:spacing w:line="360" w:lineRule="auto"/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</w:pPr>
          </w:p>
        </w:tc>
        <w:tc>
          <w:tcPr>
            <w:tcW w:w="877" w:type="dxa"/>
          </w:tcPr>
          <w:p w:rsidR="000E2CED" w:rsidRPr="000E2CED" w:rsidRDefault="000E2CED" w:rsidP="00C37F61">
            <w:pPr>
              <w:spacing w:line="360" w:lineRule="auto"/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</w:pPr>
          </w:p>
        </w:tc>
        <w:tc>
          <w:tcPr>
            <w:tcW w:w="878" w:type="dxa"/>
          </w:tcPr>
          <w:p w:rsidR="000E2CED" w:rsidRPr="000E2CED" w:rsidRDefault="000E2CED" w:rsidP="00C37F61">
            <w:pPr>
              <w:spacing w:line="360" w:lineRule="auto"/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</w:pPr>
          </w:p>
        </w:tc>
        <w:tc>
          <w:tcPr>
            <w:tcW w:w="878" w:type="dxa"/>
          </w:tcPr>
          <w:p w:rsidR="000E2CED" w:rsidRPr="000E2CED" w:rsidRDefault="000E2CED" w:rsidP="00C37F61">
            <w:pPr>
              <w:spacing w:line="360" w:lineRule="auto"/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  <w:t>I totally agree.</w:t>
            </w:r>
          </w:p>
        </w:tc>
      </w:tr>
      <w:tr w:rsidR="000E2CED" w:rsidRPr="000E2CED" w:rsidTr="00C37F61">
        <w:trPr>
          <w:trHeight w:val="538"/>
        </w:trPr>
        <w:tc>
          <w:tcPr>
            <w:tcW w:w="3539" w:type="dxa"/>
            <w:vAlign w:val="center"/>
          </w:tcPr>
          <w:p w:rsidR="000E2CED" w:rsidRPr="000E2CED" w:rsidRDefault="004F6505" w:rsidP="00C37F6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65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dventurous</w:t>
            </w:r>
          </w:p>
        </w:tc>
        <w:tc>
          <w:tcPr>
            <w:tcW w:w="877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0E2CED" w:rsidRPr="000E2CED" w:rsidTr="00C37F61">
        <w:tc>
          <w:tcPr>
            <w:tcW w:w="3539" w:type="dxa"/>
            <w:vAlign w:val="center"/>
          </w:tcPr>
          <w:p w:rsidR="000E2CED" w:rsidRPr="000E2CED" w:rsidRDefault="004F6505" w:rsidP="00C37F6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rave</w:t>
            </w:r>
          </w:p>
        </w:tc>
        <w:tc>
          <w:tcPr>
            <w:tcW w:w="877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0E2CED" w:rsidRPr="000E2CED" w:rsidTr="00C37F61">
        <w:tc>
          <w:tcPr>
            <w:tcW w:w="3539" w:type="dxa"/>
            <w:vAlign w:val="center"/>
          </w:tcPr>
          <w:p w:rsidR="000E2CED" w:rsidRPr="000E2CED" w:rsidRDefault="004F6505" w:rsidP="00C37F6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ring</w:t>
            </w:r>
          </w:p>
        </w:tc>
        <w:tc>
          <w:tcPr>
            <w:tcW w:w="877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0E2CED" w:rsidRPr="000E2CED" w:rsidTr="00C37F61">
        <w:tc>
          <w:tcPr>
            <w:tcW w:w="3539" w:type="dxa"/>
            <w:vAlign w:val="center"/>
          </w:tcPr>
          <w:p w:rsidR="000E2CED" w:rsidRPr="000E2CED" w:rsidRDefault="004F6505" w:rsidP="00C37F6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ominant</w:t>
            </w:r>
          </w:p>
        </w:tc>
        <w:tc>
          <w:tcPr>
            <w:tcW w:w="877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0E2CED" w:rsidRPr="000E2CED" w:rsidTr="00C37F61">
        <w:trPr>
          <w:trHeight w:val="538"/>
        </w:trPr>
        <w:tc>
          <w:tcPr>
            <w:tcW w:w="3539" w:type="dxa"/>
            <w:vAlign w:val="center"/>
          </w:tcPr>
          <w:p w:rsidR="000E2CED" w:rsidRPr="000E2CED" w:rsidRDefault="004F6505" w:rsidP="00C37F6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urdy</w:t>
            </w:r>
          </w:p>
        </w:tc>
        <w:tc>
          <w:tcPr>
            <w:tcW w:w="877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0E2CED" w:rsidRPr="000E2CED" w:rsidTr="00C37F61">
        <w:tc>
          <w:tcPr>
            <w:tcW w:w="3539" w:type="dxa"/>
            <w:vAlign w:val="center"/>
          </w:tcPr>
          <w:p w:rsidR="000E2CED" w:rsidRPr="000E2CED" w:rsidRDefault="004F6505" w:rsidP="00C37F6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ragile (r)</w:t>
            </w:r>
          </w:p>
        </w:tc>
        <w:tc>
          <w:tcPr>
            <w:tcW w:w="877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0E2CED" w:rsidRPr="000E2CED" w:rsidTr="00C37F61">
        <w:tc>
          <w:tcPr>
            <w:tcW w:w="3539" w:type="dxa"/>
            <w:vAlign w:val="center"/>
          </w:tcPr>
          <w:p w:rsidR="000E2CED" w:rsidRPr="000E2CED" w:rsidRDefault="004F6505" w:rsidP="00C37F6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ceful (r)</w:t>
            </w:r>
          </w:p>
        </w:tc>
        <w:tc>
          <w:tcPr>
            <w:tcW w:w="877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0E2CED" w:rsidRPr="000E2CED" w:rsidTr="00C37F61">
        <w:tc>
          <w:tcPr>
            <w:tcW w:w="3539" w:type="dxa"/>
            <w:vAlign w:val="center"/>
          </w:tcPr>
          <w:p w:rsidR="000E2CED" w:rsidRPr="005B46A7" w:rsidRDefault="004F6505" w:rsidP="00C37F6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5B46A7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ensitive (r)</w:t>
            </w:r>
          </w:p>
        </w:tc>
        <w:tc>
          <w:tcPr>
            <w:tcW w:w="877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0E2CED" w:rsidRPr="000E2CED" w:rsidTr="00C37F61">
        <w:trPr>
          <w:trHeight w:val="538"/>
        </w:trPr>
        <w:tc>
          <w:tcPr>
            <w:tcW w:w="3539" w:type="dxa"/>
            <w:vAlign w:val="center"/>
          </w:tcPr>
          <w:p w:rsidR="000E2CED" w:rsidRPr="005B46A7" w:rsidRDefault="004F6505" w:rsidP="00C37F6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5B46A7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weet (r)</w:t>
            </w:r>
          </w:p>
        </w:tc>
        <w:tc>
          <w:tcPr>
            <w:tcW w:w="877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0E2CED" w:rsidRPr="000E2CED" w:rsidTr="00C37F61">
        <w:tc>
          <w:tcPr>
            <w:tcW w:w="3539" w:type="dxa"/>
            <w:vAlign w:val="center"/>
          </w:tcPr>
          <w:p w:rsidR="000E2CED" w:rsidRPr="005B46A7" w:rsidRDefault="004F6505" w:rsidP="00C37F6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5B46A7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ender (r)</w:t>
            </w:r>
          </w:p>
        </w:tc>
        <w:tc>
          <w:tcPr>
            <w:tcW w:w="877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0E2CED" w:rsidRPr="000E2CED" w:rsidRDefault="000E2CED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</w:tbl>
    <w:p w:rsidR="000E2CED" w:rsidRPr="000E2CED" w:rsidRDefault="000E2CED" w:rsidP="000E2CED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8D41B8" w:rsidRDefault="008D41B8" w:rsidP="000B568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8D41B8" w:rsidRDefault="008D41B8" w:rsidP="000B568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8D41B8" w:rsidRDefault="008D41B8" w:rsidP="000B568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8D41B8" w:rsidRDefault="008D41B8" w:rsidP="000B568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8D41B8" w:rsidRDefault="008D41B8" w:rsidP="000B568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8D41B8" w:rsidRDefault="008D41B8" w:rsidP="000B568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8D41B8" w:rsidRDefault="008D41B8" w:rsidP="000B568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5B46A7" w:rsidRPr="005B46A7" w:rsidRDefault="005B46A7" w:rsidP="000B568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B46A7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2. Musical fit</w:t>
      </w:r>
    </w:p>
    <w:p w:rsidR="005B46A7" w:rsidRPr="005B46A7" w:rsidRDefault="00497E0A" w:rsidP="000B568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lease indicate </w:t>
      </w:r>
      <w:r w:rsidRPr="00497E0A">
        <w:rPr>
          <w:rFonts w:ascii="Times New Roman" w:hAnsi="Times New Roman" w:cs="Times New Roman"/>
          <w:sz w:val="24"/>
          <w:szCs w:val="24"/>
          <w:lang w:val="en-US"/>
        </w:rPr>
        <w:t xml:space="preserve">the degree you perceived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he background music used </w:t>
      </w:r>
      <w:r w:rsidRPr="00497E0A">
        <w:rPr>
          <w:rFonts w:ascii="Times New Roman" w:hAnsi="Times New Roman" w:cs="Times New Roman"/>
          <w:sz w:val="24"/>
          <w:szCs w:val="24"/>
          <w:lang w:val="en-US"/>
        </w:rPr>
        <w:t xml:space="preserve">as fitting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Pr="00497E0A">
        <w:rPr>
          <w:rFonts w:ascii="Times New Roman" w:hAnsi="Times New Roman" w:cs="Times New Roman"/>
          <w:sz w:val="24"/>
          <w:szCs w:val="24"/>
          <w:lang w:val="en-US"/>
        </w:rPr>
        <w:t>the commercial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39"/>
        <w:gridCol w:w="877"/>
        <w:gridCol w:w="878"/>
        <w:gridCol w:w="877"/>
        <w:gridCol w:w="878"/>
        <w:gridCol w:w="878"/>
      </w:tblGrid>
      <w:tr w:rsidR="005B46A7" w:rsidRPr="000E2CED" w:rsidTr="00C37F61">
        <w:tc>
          <w:tcPr>
            <w:tcW w:w="3539" w:type="dxa"/>
          </w:tcPr>
          <w:p w:rsidR="005B46A7" w:rsidRPr="000E2CED" w:rsidRDefault="005B46A7" w:rsidP="00C37F6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877" w:type="dxa"/>
          </w:tcPr>
          <w:p w:rsidR="005B46A7" w:rsidRPr="000E2CED" w:rsidRDefault="005B46A7" w:rsidP="00C37F61">
            <w:pPr>
              <w:spacing w:line="360" w:lineRule="auto"/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  <w:t>I totally disagree.</w:t>
            </w:r>
          </w:p>
        </w:tc>
        <w:tc>
          <w:tcPr>
            <w:tcW w:w="878" w:type="dxa"/>
          </w:tcPr>
          <w:p w:rsidR="005B46A7" w:rsidRPr="000E2CED" w:rsidRDefault="005B46A7" w:rsidP="00C37F61">
            <w:pPr>
              <w:spacing w:line="360" w:lineRule="auto"/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</w:pPr>
          </w:p>
        </w:tc>
        <w:tc>
          <w:tcPr>
            <w:tcW w:w="877" w:type="dxa"/>
          </w:tcPr>
          <w:p w:rsidR="005B46A7" w:rsidRPr="000E2CED" w:rsidRDefault="005B46A7" w:rsidP="00C37F61">
            <w:pPr>
              <w:spacing w:line="360" w:lineRule="auto"/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</w:pPr>
          </w:p>
        </w:tc>
        <w:tc>
          <w:tcPr>
            <w:tcW w:w="878" w:type="dxa"/>
          </w:tcPr>
          <w:p w:rsidR="005B46A7" w:rsidRPr="000E2CED" w:rsidRDefault="005B46A7" w:rsidP="00C37F61">
            <w:pPr>
              <w:spacing w:line="360" w:lineRule="auto"/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</w:pPr>
          </w:p>
        </w:tc>
        <w:tc>
          <w:tcPr>
            <w:tcW w:w="878" w:type="dxa"/>
          </w:tcPr>
          <w:p w:rsidR="005B46A7" w:rsidRPr="000E2CED" w:rsidRDefault="005B46A7" w:rsidP="00C37F61">
            <w:pPr>
              <w:spacing w:line="360" w:lineRule="auto"/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  <w:t>I totally agree.</w:t>
            </w:r>
          </w:p>
        </w:tc>
      </w:tr>
      <w:tr w:rsidR="005B46A7" w:rsidRPr="000E2CED" w:rsidTr="00C37F61">
        <w:trPr>
          <w:trHeight w:val="538"/>
        </w:trPr>
        <w:tc>
          <w:tcPr>
            <w:tcW w:w="3539" w:type="dxa"/>
            <w:vAlign w:val="center"/>
          </w:tcPr>
          <w:p w:rsidR="005B46A7" w:rsidRPr="004E5317" w:rsidRDefault="005B46A7" w:rsidP="00C37F6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4E5317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Regardless of how much I liked or disliked the music, it did seem appropriate for this ad.</w:t>
            </w:r>
          </w:p>
        </w:tc>
        <w:tc>
          <w:tcPr>
            <w:tcW w:w="877" w:type="dxa"/>
            <w:vAlign w:val="center"/>
          </w:tcPr>
          <w:p w:rsidR="005B46A7" w:rsidRPr="000E2CED" w:rsidRDefault="005B46A7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5B46A7" w:rsidRPr="000E2CED" w:rsidRDefault="005B46A7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5B46A7" w:rsidRPr="000E2CED" w:rsidRDefault="005B46A7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5B46A7" w:rsidRPr="000E2CED" w:rsidRDefault="005B46A7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5B46A7" w:rsidRPr="000E2CED" w:rsidRDefault="005B46A7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5B46A7" w:rsidRPr="000E2CED" w:rsidTr="00C37F61">
        <w:tc>
          <w:tcPr>
            <w:tcW w:w="3539" w:type="dxa"/>
            <w:vAlign w:val="center"/>
          </w:tcPr>
          <w:p w:rsidR="005B46A7" w:rsidRPr="004E5317" w:rsidRDefault="005B46A7" w:rsidP="00C37F6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4E5317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The music did not seem to fit the message in this ad. </w:t>
            </w:r>
            <w:r w:rsidRPr="004E53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r)</w:t>
            </w:r>
          </w:p>
        </w:tc>
        <w:tc>
          <w:tcPr>
            <w:tcW w:w="877" w:type="dxa"/>
            <w:vAlign w:val="center"/>
          </w:tcPr>
          <w:p w:rsidR="005B46A7" w:rsidRPr="000E2CED" w:rsidRDefault="005B46A7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5B46A7" w:rsidRPr="000E2CED" w:rsidRDefault="005B46A7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5B46A7" w:rsidRPr="000E2CED" w:rsidRDefault="005B46A7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5B46A7" w:rsidRPr="000E2CED" w:rsidRDefault="005B46A7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5B46A7" w:rsidRPr="000E2CED" w:rsidRDefault="005B46A7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5B46A7" w:rsidRPr="000E2CED" w:rsidTr="00C37F61">
        <w:tc>
          <w:tcPr>
            <w:tcW w:w="3539" w:type="dxa"/>
            <w:vAlign w:val="center"/>
          </w:tcPr>
          <w:p w:rsidR="005B46A7" w:rsidRPr="004E5317" w:rsidRDefault="005B46A7" w:rsidP="00C37F6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4E5317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The music was not what I would expect to hear in this kind of ad. </w:t>
            </w:r>
            <w:r w:rsidRPr="004E53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r)</w:t>
            </w:r>
          </w:p>
        </w:tc>
        <w:tc>
          <w:tcPr>
            <w:tcW w:w="877" w:type="dxa"/>
            <w:vAlign w:val="center"/>
          </w:tcPr>
          <w:p w:rsidR="005B46A7" w:rsidRPr="000E2CED" w:rsidRDefault="005B46A7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5B46A7" w:rsidRPr="000E2CED" w:rsidRDefault="005B46A7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5B46A7" w:rsidRPr="000E2CED" w:rsidRDefault="005B46A7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5B46A7" w:rsidRPr="000E2CED" w:rsidRDefault="005B46A7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5B46A7" w:rsidRPr="000E2CED" w:rsidRDefault="005B46A7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</w:tbl>
    <w:p w:rsidR="000B5689" w:rsidRDefault="000B5689" w:rsidP="000B568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E5317" w:rsidRPr="000E2CED" w:rsidRDefault="004E5317" w:rsidP="000B568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3. </w:t>
      </w:r>
      <w:proofErr w:type="spellStart"/>
      <w:r w:rsidRPr="004E5317">
        <w:rPr>
          <w:rFonts w:ascii="Times New Roman" w:hAnsi="Times New Roman" w:cs="Times New Roman"/>
          <w:b/>
          <w:sz w:val="24"/>
          <w:szCs w:val="24"/>
        </w:rPr>
        <w:t>Socio-demographic</w:t>
      </w:r>
      <w:proofErr w:type="spellEnd"/>
      <w:r w:rsidRPr="004E531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E5317">
        <w:rPr>
          <w:rFonts w:ascii="Times New Roman" w:hAnsi="Times New Roman" w:cs="Times New Roman"/>
          <w:b/>
          <w:sz w:val="24"/>
          <w:szCs w:val="24"/>
        </w:rPr>
        <w:t>data</w:t>
      </w:r>
      <w:proofErr w:type="spellEnd"/>
    </w:p>
    <w:p w:rsidR="004E5317" w:rsidRDefault="004E5317" w:rsidP="000B568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inally, we</w:t>
      </w:r>
      <w:r w:rsidRPr="004E5317">
        <w:rPr>
          <w:rFonts w:ascii="Times New Roman" w:hAnsi="Times New Roman" w:cs="Times New Roman"/>
          <w:sz w:val="24"/>
          <w:szCs w:val="24"/>
          <w:lang w:val="en-US"/>
        </w:rPr>
        <w:t xml:space="preserve"> would like to invite you to provide some personal information.</w:t>
      </w:r>
    </w:p>
    <w:p w:rsidR="004E5317" w:rsidRDefault="004E5317" w:rsidP="000B568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0B5689" w:rsidRDefault="004E5317" w:rsidP="000B568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5317">
        <w:rPr>
          <w:rFonts w:ascii="Times New Roman" w:hAnsi="Times New Roman" w:cs="Times New Roman"/>
          <w:sz w:val="24"/>
          <w:szCs w:val="24"/>
          <w:lang w:val="en-US"/>
        </w:rPr>
        <w:t>How old are you?</w:t>
      </w:r>
      <w:r w:rsidR="000B5689" w:rsidRPr="004E531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A605C5" w:rsidRPr="004E5317" w:rsidRDefault="00A605C5" w:rsidP="000B568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B5689">
        <w:rPr>
          <w:rFonts w:ascii="Times New Roman" w:hAnsi="Times New Roman" w:cs="Times New Roman"/>
          <w:noProof/>
          <w:sz w:val="24"/>
          <w:szCs w:val="24"/>
          <w:lang w:eastAsia="de-D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C5D9A9" wp14:editId="723C0800">
                <wp:simplePos x="0" y="0"/>
                <wp:positionH relativeFrom="column">
                  <wp:posOffset>546100</wp:posOffset>
                </wp:positionH>
                <wp:positionV relativeFrom="paragraph">
                  <wp:posOffset>20320</wp:posOffset>
                </wp:positionV>
                <wp:extent cx="326571" cy="157843"/>
                <wp:effectExtent l="0" t="0" r="16510" b="13970"/>
                <wp:wrapNone/>
                <wp:docPr id="1" name="Rechtec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571" cy="157843"/>
                        </a:xfrm>
                        <a:prstGeom prst="rect">
                          <a:avLst/>
                        </a:prstGeom>
                        <a:noFill/>
                        <a:ln w="6350" cap="flat" cmpd="sng" algn="ctr">
                          <a:solidFill>
                            <a:sysClr val="window" lastClr="FFFFFF">
                              <a:lumMod val="6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93C98F5" id="Rechteck 1" o:spid="_x0000_s1026" style="position:absolute;margin-left:43pt;margin-top:1.6pt;width:25.7pt;height:12.4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" filled="f" strokecolor="#a6a6a6" strokeweight=".5pt"/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  <w:lang w:val="en-US"/>
        </w:rPr>
        <w:t>My age:</w:t>
      </w:r>
    </w:p>
    <w:p w:rsidR="00A605C5" w:rsidRDefault="00A605C5" w:rsidP="000B568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0B5689" w:rsidRPr="004E5317" w:rsidRDefault="004E5317" w:rsidP="000B568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I’m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a…</w:t>
      </w:r>
    </w:p>
    <w:p w:rsidR="000B5689" w:rsidRPr="000E2CED" w:rsidRDefault="004E5317" w:rsidP="000B5689">
      <w:pPr>
        <w:pStyle w:val="Listenabsatz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woman</w:t>
      </w:r>
      <w:proofErr w:type="spellEnd"/>
    </w:p>
    <w:p w:rsidR="000B5689" w:rsidRPr="000E2CED" w:rsidRDefault="004E5317" w:rsidP="000B5689">
      <w:pPr>
        <w:pStyle w:val="Listenabsatz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</w:t>
      </w:r>
    </w:p>
    <w:p w:rsidR="004E5317" w:rsidRDefault="004E5317" w:rsidP="000B568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4E5317" w:rsidRDefault="004E5317" w:rsidP="004E5317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5317">
        <w:rPr>
          <w:rFonts w:ascii="Times New Roman" w:hAnsi="Times New Roman" w:cs="Times New Roman"/>
          <w:sz w:val="24"/>
          <w:szCs w:val="24"/>
          <w:lang w:val="en-US"/>
        </w:rPr>
        <w:t xml:space="preserve">What is your highest educational degree? If your degree </w:t>
      </w:r>
      <w:proofErr w:type="gramStart"/>
      <w:r w:rsidRPr="004E5317">
        <w:rPr>
          <w:rFonts w:ascii="Times New Roman" w:hAnsi="Times New Roman" w:cs="Times New Roman"/>
          <w:sz w:val="24"/>
          <w:szCs w:val="24"/>
          <w:lang w:val="en-US"/>
        </w:rPr>
        <w:t>is not listed</w:t>
      </w:r>
      <w:proofErr w:type="gramEnd"/>
      <w:r w:rsidRPr="004E5317">
        <w:rPr>
          <w:rFonts w:ascii="Times New Roman" w:hAnsi="Times New Roman" w:cs="Times New Roman"/>
          <w:sz w:val="24"/>
          <w:szCs w:val="24"/>
          <w:lang w:val="en-US"/>
        </w:rPr>
        <w:t>, please select the degree that is closest to yours.</w:t>
      </w:r>
    </w:p>
    <w:p w:rsidR="004E5317" w:rsidRDefault="004E5317" w:rsidP="000B5689">
      <w:pPr>
        <w:pStyle w:val="Listenabsatz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haven’t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finished school (yet).</w:t>
      </w:r>
    </w:p>
    <w:p w:rsidR="004E5317" w:rsidRDefault="004E5317" w:rsidP="004E5317">
      <w:pPr>
        <w:pStyle w:val="Listenabsatz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5317">
        <w:rPr>
          <w:rFonts w:ascii="Times New Roman" w:hAnsi="Times New Roman" w:cs="Times New Roman"/>
          <w:sz w:val="24"/>
          <w:szCs w:val="24"/>
          <w:lang w:val="en-US"/>
        </w:rPr>
        <w:t>I finished secondary primary school.</w:t>
      </w:r>
    </w:p>
    <w:p w:rsidR="004E5317" w:rsidRDefault="004E5317" w:rsidP="004E5317">
      <w:pPr>
        <w:pStyle w:val="Listenabsatz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5317">
        <w:rPr>
          <w:rFonts w:ascii="Times New Roman" w:hAnsi="Times New Roman" w:cs="Times New Roman"/>
          <w:sz w:val="24"/>
          <w:szCs w:val="24"/>
          <w:lang w:val="en-US"/>
        </w:rPr>
        <w:t>I finished secondary school.</w:t>
      </w:r>
    </w:p>
    <w:p w:rsidR="004E5317" w:rsidRDefault="004E5317" w:rsidP="004E5317">
      <w:pPr>
        <w:pStyle w:val="Listenabsatz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5317">
        <w:rPr>
          <w:rFonts w:ascii="Times New Roman" w:hAnsi="Times New Roman" w:cs="Times New Roman"/>
          <w:sz w:val="24"/>
          <w:szCs w:val="24"/>
          <w:lang w:val="en-US"/>
        </w:rPr>
        <w:t>I finished high school.</w:t>
      </w:r>
    </w:p>
    <w:p w:rsidR="004E5317" w:rsidRDefault="004E5317" w:rsidP="004E5317">
      <w:pPr>
        <w:pStyle w:val="Listenabsatz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5317">
        <w:rPr>
          <w:rFonts w:ascii="Times New Roman" w:hAnsi="Times New Roman" w:cs="Times New Roman"/>
          <w:sz w:val="24"/>
          <w:szCs w:val="24"/>
          <w:lang w:val="en-US"/>
        </w:rPr>
        <w:t>I have got a bachelor</w:t>
      </w:r>
      <w:r w:rsidR="004A5BBF">
        <w:rPr>
          <w:rFonts w:ascii="Times New Roman" w:hAnsi="Times New Roman" w:cs="Times New Roman"/>
          <w:sz w:val="24"/>
          <w:szCs w:val="24"/>
          <w:lang w:val="en-US"/>
        </w:rPr>
        <w:t>’s/master’</w:t>
      </w:r>
      <w:r w:rsidRPr="004E5317">
        <w:rPr>
          <w:rFonts w:ascii="Times New Roman" w:hAnsi="Times New Roman" w:cs="Times New Roman"/>
          <w:sz w:val="24"/>
          <w:szCs w:val="24"/>
          <w:lang w:val="en-US"/>
        </w:rPr>
        <w:t>s degree.</w:t>
      </w:r>
    </w:p>
    <w:p w:rsidR="004E5317" w:rsidRPr="004E5317" w:rsidRDefault="004E5317" w:rsidP="004E5317">
      <w:pPr>
        <w:pStyle w:val="Listenabsatz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no comment</w:t>
      </w:r>
    </w:p>
    <w:p w:rsidR="004E5317" w:rsidRDefault="004E5317" w:rsidP="004E5317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E25BD2" w:rsidRDefault="00E25BD2" w:rsidP="00E25BD2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E25BD2" w:rsidRDefault="00E25BD2" w:rsidP="00E25BD2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E25BD2" w:rsidRDefault="00E25BD2" w:rsidP="00E25BD2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Please indicate your sexual orientation.</w:t>
      </w:r>
    </w:p>
    <w:p w:rsidR="00E25BD2" w:rsidRDefault="00E25BD2" w:rsidP="00E25BD2">
      <w:pPr>
        <w:pStyle w:val="Listenabsatz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heterosexual</w:t>
      </w:r>
    </w:p>
    <w:p w:rsidR="00E25BD2" w:rsidRDefault="00E25BD2" w:rsidP="00E25BD2">
      <w:pPr>
        <w:pStyle w:val="Listenabsatz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gay</w:t>
      </w:r>
    </w:p>
    <w:p w:rsidR="00E25BD2" w:rsidRDefault="00E25BD2" w:rsidP="00E25BD2">
      <w:pPr>
        <w:pStyle w:val="Listenabsatz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bisexual</w:t>
      </w:r>
    </w:p>
    <w:p w:rsidR="00E25BD2" w:rsidRDefault="00E25BD2" w:rsidP="00E25BD2">
      <w:pPr>
        <w:pStyle w:val="Listenabsatz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don’t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want to answer this.</w:t>
      </w:r>
    </w:p>
    <w:p w:rsidR="008D41B8" w:rsidRDefault="008D41B8" w:rsidP="004E5317">
      <w:pPr>
        <w:spacing w:after="0" w:line="360" w:lineRule="auto"/>
        <w:rPr>
          <w:rFonts w:ascii="Times New Roman" w:hAnsi="Times New Roman" w:cs="Times New Roman"/>
          <w:b/>
          <w:sz w:val="28"/>
          <w:szCs w:val="24"/>
          <w:lang w:val="en-US"/>
        </w:rPr>
      </w:pPr>
    </w:p>
    <w:p w:rsidR="004E5317" w:rsidRPr="00A605C5" w:rsidRDefault="004E5317" w:rsidP="004E5317">
      <w:pPr>
        <w:spacing w:after="0" w:line="360" w:lineRule="auto"/>
        <w:rPr>
          <w:rFonts w:ascii="Times New Roman" w:hAnsi="Times New Roman" w:cs="Times New Roman"/>
          <w:b/>
          <w:sz w:val="28"/>
          <w:szCs w:val="24"/>
          <w:lang w:val="en-US"/>
        </w:rPr>
      </w:pPr>
      <w:r w:rsidRPr="00A605C5">
        <w:rPr>
          <w:rFonts w:ascii="Times New Roman" w:hAnsi="Times New Roman" w:cs="Times New Roman"/>
          <w:b/>
          <w:sz w:val="28"/>
          <w:szCs w:val="24"/>
          <w:lang w:val="en-US"/>
        </w:rPr>
        <w:t>Main Experiment</w:t>
      </w:r>
    </w:p>
    <w:p w:rsidR="00A605C5" w:rsidRPr="00A605C5" w:rsidRDefault="00A605C5" w:rsidP="00A605C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Pr="00A605C5">
        <w:rPr>
          <w:rFonts w:ascii="Times New Roman" w:hAnsi="Times New Roman" w:cs="Times New Roman"/>
          <w:b/>
          <w:sz w:val="24"/>
          <w:szCs w:val="24"/>
          <w:lang w:val="en-US"/>
        </w:rPr>
        <w:t>. Socio-demographic data</w:t>
      </w:r>
    </w:p>
    <w:p w:rsidR="00A605C5" w:rsidRDefault="00A605C5" w:rsidP="00A605C5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First of all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>, we</w:t>
      </w:r>
      <w:r w:rsidRPr="004E5317">
        <w:rPr>
          <w:rFonts w:ascii="Times New Roman" w:hAnsi="Times New Roman" w:cs="Times New Roman"/>
          <w:sz w:val="24"/>
          <w:szCs w:val="24"/>
          <w:lang w:val="en-US"/>
        </w:rPr>
        <w:t xml:space="preserve"> would like to invite you to provide some personal information.</w:t>
      </w:r>
    </w:p>
    <w:p w:rsidR="008D41B8" w:rsidRDefault="008D41B8" w:rsidP="00A605C5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A605C5" w:rsidRPr="004E5317" w:rsidRDefault="00A605C5" w:rsidP="00A605C5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5317">
        <w:rPr>
          <w:rFonts w:ascii="Times New Roman" w:hAnsi="Times New Roman" w:cs="Times New Roman"/>
          <w:sz w:val="24"/>
          <w:szCs w:val="24"/>
          <w:lang w:val="en-US"/>
        </w:rPr>
        <w:t xml:space="preserve">How old are you? </w:t>
      </w:r>
    </w:p>
    <w:p w:rsidR="00A605C5" w:rsidRDefault="00A605C5" w:rsidP="00A605C5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B5689">
        <w:rPr>
          <w:rFonts w:ascii="Times New Roman" w:hAnsi="Times New Roman" w:cs="Times New Roman"/>
          <w:noProof/>
          <w:sz w:val="24"/>
          <w:szCs w:val="24"/>
          <w:lang w:eastAsia="de-D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9FD35B5" wp14:editId="72021859">
                <wp:simplePos x="0" y="0"/>
                <wp:positionH relativeFrom="column">
                  <wp:posOffset>612775</wp:posOffset>
                </wp:positionH>
                <wp:positionV relativeFrom="paragraph">
                  <wp:posOffset>39370</wp:posOffset>
                </wp:positionV>
                <wp:extent cx="326390" cy="157480"/>
                <wp:effectExtent l="0" t="0" r="16510" b="13970"/>
                <wp:wrapNone/>
                <wp:docPr id="3" name="Rechteck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390" cy="157480"/>
                        </a:xfrm>
                        <a:prstGeom prst="rect">
                          <a:avLst/>
                        </a:prstGeom>
                        <a:noFill/>
                        <a:ln w="6350" cap="flat" cmpd="sng" algn="ctr">
                          <a:solidFill>
                            <a:sysClr val="window" lastClr="FFFFFF">
                              <a:lumMod val="6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5CED2F7" id="Rechteck 3" o:spid="_x0000_s1026" style="position:absolute;margin-left:48.25pt;margin-top:3.1pt;width:25.7pt;height:12.4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" filled="f" strokecolor="#a6a6a6" strokeweight=".5pt"/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  <w:lang w:val="en-US"/>
        </w:rPr>
        <w:t>My age:</w:t>
      </w:r>
    </w:p>
    <w:p w:rsidR="008D41B8" w:rsidRDefault="008D41B8" w:rsidP="00A605C5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A605C5" w:rsidRPr="004E5317" w:rsidRDefault="00A605C5" w:rsidP="00A605C5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I’m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a…</w:t>
      </w:r>
    </w:p>
    <w:p w:rsidR="00A605C5" w:rsidRPr="000E2CED" w:rsidRDefault="00A605C5" w:rsidP="00A605C5">
      <w:pPr>
        <w:pStyle w:val="Listenabsatz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woman</w:t>
      </w:r>
      <w:proofErr w:type="spellEnd"/>
    </w:p>
    <w:p w:rsidR="00A605C5" w:rsidRPr="000E2CED" w:rsidRDefault="00A605C5" w:rsidP="00A605C5">
      <w:pPr>
        <w:pStyle w:val="Listenabsatz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</w:t>
      </w:r>
    </w:p>
    <w:p w:rsidR="00A605C5" w:rsidRDefault="00A605C5" w:rsidP="00A605C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A605C5" w:rsidRDefault="00A605C5" w:rsidP="00A605C5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5317">
        <w:rPr>
          <w:rFonts w:ascii="Times New Roman" w:hAnsi="Times New Roman" w:cs="Times New Roman"/>
          <w:sz w:val="24"/>
          <w:szCs w:val="24"/>
          <w:lang w:val="en-US"/>
        </w:rPr>
        <w:t xml:space="preserve">What is your highest educational degree? If your degree </w:t>
      </w:r>
      <w:proofErr w:type="gramStart"/>
      <w:r w:rsidRPr="004E5317">
        <w:rPr>
          <w:rFonts w:ascii="Times New Roman" w:hAnsi="Times New Roman" w:cs="Times New Roman"/>
          <w:sz w:val="24"/>
          <w:szCs w:val="24"/>
          <w:lang w:val="en-US"/>
        </w:rPr>
        <w:t>is not listed</w:t>
      </w:r>
      <w:proofErr w:type="gramEnd"/>
      <w:r w:rsidRPr="004E5317">
        <w:rPr>
          <w:rFonts w:ascii="Times New Roman" w:hAnsi="Times New Roman" w:cs="Times New Roman"/>
          <w:sz w:val="24"/>
          <w:szCs w:val="24"/>
          <w:lang w:val="en-US"/>
        </w:rPr>
        <w:t>, please select the degree that is closest to yours.</w:t>
      </w:r>
    </w:p>
    <w:p w:rsidR="00A605C5" w:rsidRDefault="00A605C5" w:rsidP="00A605C5">
      <w:pPr>
        <w:pStyle w:val="Listenabsatz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haven’t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finished school (yet).</w:t>
      </w:r>
    </w:p>
    <w:p w:rsidR="00A605C5" w:rsidRDefault="00A605C5" w:rsidP="00A605C5">
      <w:pPr>
        <w:pStyle w:val="Listenabsatz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5317">
        <w:rPr>
          <w:rFonts w:ascii="Times New Roman" w:hAnsi="Times New Roman" w:cs="Times New Roman"/>
          <w:sz w:val="24"/>
          <w:szCs w:val="24"/>
          <w:lang w:val="en-US"/>
        </w:rPr>
        <w:t>I finished secondary primary school.</w:t>
      </w:r>
    </w:p>
    <w:p w:rsidR="00A605C5" w:rsidRDefault="00A605C5" w:rsidP="00A605C5">
      <w:pPr>
        <w:pStyle w:val="Listenabsatz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5317">
        <w:rPr>
          <w:rFonts w:ascii="Times New Roman" w:hAnsi="Times New Roman" w:cs="Times New Roman"/>
          <w:sz w:val="24"/>
          <w:szCs w:val="24"/>
          <w:lang w:val="en-US"/>
        </w:rPr>
        <w:t>I finished secondary school.</w:t>
      </w:r>
    </w:p>
    <w:p w:rsidR="00A605C5" w:rsidRDefault="00A605C5" w:rsidP="00A605C5">
      <w:pPr>
        <w:pStyle w:val="Listenabsatz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5317">
        <w:rPr>
          <w:rFonts w:ascii="Times New Roman" w:hAnsi="Times New Roman" w:cs="Times New Roman"/>
          <w:sz w:val="24"/>
          <w:szCs w:val="24"/>
          <w:lang w:val="en-US"/>
        </w:rPr>
        <w:t>I finished high school.</w:t>
      </w:r>
    </w:p>
    <w:p w:rsidR="00A605C5" w:rsidRDefault="00A605C5" w:rsidP="00A605C5">
      <w:pPr>
        <w:pStyle w:val="Listenabsatz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5317">
        <w:rPr>
          <w:rFonts w:ascii="Times New Roman" w:hAnsi="Times New Roman" w:cs="Times New Roman"/>
          <w:sz w:val="24"/>
          <w:szCs w:val="24"/>
          <w:lang w:val="en-US"/>
        </w:rPr>
        <w:t>I have got a bachelor</w:t>
      </w:r>
      <w:r w:rsidR="004A5BBF">
        <w:rPr>
          <w:rFonts w:ascii="Times New Roman" w:hAnsi="Times New Roman" w:cs="Times New Roman"/>
          <w:sz w:val="24"/>
          <w:szCs w:val="24"/>
          <w:lang w:val="en-US"/>
        </w:rPr>
        <w:t>’s/master’</w:t>
      </w:r>
      <w:r w:rsidRPr="004E5317">
        <w:rPr>
          <w:rFonts w:ascii="Times New Roman" w:hAnsi="Times New Roman" w:cs="Times New Roman"/>
          <w:sz w:val="24"/>
          <w:szCs w:val="24"/>
          <w:lang w:val="en-US"/>
        </w:rPr>
        <w:t>s degree.</w:t>
      </w:r>
    </w:p>
    <w:p w:rsidR="00A605C5" w:rsidRDefault="00A605C5" w:rsidP="00A605C5">
      <w:pPr>
        <w:pStyle w:val="Listenabsatz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no comment</w:t>
      </w:r>
    </w:p>
    <w:p w:rsidR="00A605C5" w:rsidRDefault="00A605C5" w:rsidP="00A605C5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A605C5" w:rsidRDefault="00A605C5" w:rsidP="00A605C5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lease indicate your sexual orientation.</w:t>
      </w:r>
    </w:p>
    <w:p w:rsidR="00A605C5" w:rsidRDefault="00A605C5" w:rsidP="00A605C5">
      <w:pPr>
        <w:pStyle w:val="Listenabsatz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h</w:t>
      </w:r>
      <w:r w:rsidR="00E25BD2">
        <w:rPr>
          <w:rFonts w:ascii="Times New Roman" w:hAnsi="Times New Roman" w:cs="Times New Roman"/>
          <w:sz w:val="24"/>
          <w:szCs w:val="24"/>
          <w:lang w:val="en-US"/>
        </w:rPr>
        <w:t>etero</w:t>
      </w:r>
      <w:r>
        <w:rPr>
          <w:rFonts w:ascii="Times New Roman" w:hAnsi="Times New Roman" w:cs="Times New Roman"/>
          <w:sz w:val="24"/>
          <w:szCs w:val="24"/>
          <w:lang w:val="en-US"/>
        </w:rPr>
        <w:t>sexual</w:t>
      </w:r>
    </w:p>
    <w:p w:rsidR="00A605C5" w:rsidRDefault="00A605C5" w:rsidP="00A605C5">
      <w:pPr>
        <w:pStyle w:val="Listenabsatz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gay</w:t>
      </w:r>
    </w:p>
    <w:p w:rsidR="00A605C5" w:rsidRDefault="00A605C5" w:rsidP="00A605C5">
      <w:pPr>
        <w:pStyle w:val="Listenabsatz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bisexual</w:t>
      </w:r>
    </w:p>
    <w:p w:rsidR="00A605C5" w:rsidRDefault="00C0092F" w:rsidP="00A605C5">
      <w:pPr>
        <w:pStyle w:val="Listenabsatz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don’t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want to answer this.</w:t>
      </w:r>
    </w:p>
    <w:p w:rsidR="00A605C5" w:rsidRDefault="00A605C5" w:rsidP="00A605C5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8D41B8" w:rsidRDefault="008D41B8" w:rsidP="00A605C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E25BD2" w:rsidRDefault="00E25BD2" w:rsidP="00A605C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A605C5" w:rsidRPr="00497E0A" w:rsidRDefault="00A605C5" w:rsidP="00A605C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497E0A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2. Attitude toward the brand</w:t>
      </w:r>
    </w:p>
    <w:p w:rsidR="00497E0A" w:rsidRDefault="00497E0A" w:rsidP="00A605C5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ank you for watching the commercial. </w:t>
      </w:r>
      <w:r w:rsidRPr="00497E0A">
        <w:rPr>
          <w:rFonts w:ascii="Times New Roman" w:hAnsi="Times New Roman" w:cs="Times New Roman"/>
          <w:sz w:val="24"/>
          <w:szCs w:val="24"/>
          <w:lang w:val="en-US"/>
        </w:rPr>
        <w:t>We are curious about your opinion on the advertised brand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A605C5" w:rsidRDefault="00497E0A" w:rsidP="00A605C5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 evaluate the commercials’ brand as…</w:t>
      </w:r>
    </w:p>
    <w:tbl>
      <w:tblPr>
        <w:tblStyle w:val="Tabellenraster"/>
        <w:tblW w:w="807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9"/>
        <w:gridCol w:w="410"/>
        <w:gridCol w:w="410"/>
        <w:gridCol w:w="410"/>
        <w:gridCol w:w="410"/>
        <w:gridCol w:w="410"/>
        <w:gridCol w:w="3051"/>
      </w:tblGrid>
      <w:tr w:rsidR="00497E0A" w:rsidRPr="00626DE9" w:rsidTr="00C37F61">
        <w:tc>
          <w:tcPr>
            <w:tcW w:w="2969" w:type="dxa"/>
            <w:vAlign w:val="center"/>
          </w:tcPr>
          <w:p w:rsidR="00497E0A" w:rsidRPr="00626DE9" w:rsidRDefault="00497E0A" w:rsidP="00C37F61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d</w:t>
            </w:r>
            <w:proofErr w:type="spellEnd"/>
          </w:p>
        </w:tc>
        <w:tc>
          <w:tcPr>
            <w:tcW w:w="410" w:type="dxa"/>
            <w:vAlign w:val="center"/>
          </w:tcPr>
          <w:p w:rsidR="00497E0A" w:rsidRPr="00626DE9" w:rsidRDefault="00497E0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32"/>
                <w:szCs w:val="24"/>
              </w:rPr>
            </w:pPr>
            <w:r w:rsidRPr="00626DE9">
              <w:rPr>
                <w:rFonts w:ascii="Times New Roman" w:hAnsi="Times New Roman" w:cs="Times New Roman"/>
                <w:sz w:val="32"/>
                <w:szCs w:val="24"/>
              </w:rPr>
              <w:t>○</w:t>
            </w:r>
          </w:p>
        </w:tc>
        <w:tc>
          <w:tcPr>
            <w:tcW w:w="410" w:type="dxa"/>
            <w:vAlign w:val="center"/>
          </w:tcPr>
          <w:p w:rsidR="00497E0A" w:rsidRPr="00626DE9" w:rsidRDefault="00497E0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32"/>
                <w:szCs w:val="24"/>
              </w:rPr>
            </w:pPr>
            <w:r w:rsidRPr="00626DE9">
              <w:rPr>
                <w:rFonts w:ascii="Times New Roman" w:hAnsi="Times New Roman" w:cs="Times New Roman"/>
                <w:sz w:val="32"/>
                <w:szCs w:val="24"/>
              </w:rPr>
              <w:t>○</w:t>
            </w:r>
          </w:p>
        </w:tc>
        <w:tc>
          <w:tcPr>
            <w:tcW w:w="410" w:type="dxa"/>
            <w:vAlign w:val="center"/>
          </w:tcPr>
          <w:p w:rsidR="00497E0A" w:rsidRPr="00626DE9" w:rsidRDefault="00497E0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32"/>
                <w:szCs w:val="24"/>
              </w:rPr>
            </w:pPr>
            <w:r w:rsidRPr="00626DE9">
              <w:rPr>
                <w:rFonts w:ascii="Times New Roman" w:hAnsi="Times New Roman" w:cs="Times New Roman"/>
                <w:sz w:val="32"/>
                <w:szCs w:val="24"/>
              </w:rPr>
              <w:t>○</w:t>
            </w:r>
          </w:p>
        </w:tc>
        <w:tc>
          <w:tcPr>
            <w:tcW w:w="410" w:type="dxa"/>
            <w:vAlign w:val="center"/>
          </w:tcPr>
          <w:p w:rsidR="00497E0A" w:rsidRPr="00626DE9" w:rsidRDefault="00497E0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32"/>
                <w:szCs w:val="24"/>
              </w:rPr>
            </w:pPr>
            <w:r w:rsidRPr="00626DE9">
              <w:rPr>
                <w:rFonts w:ascii="Times New Roman" w:hAnsi="Times New Roman" w:cs="Times New Roman"/>
                <w:sz w:val="32"/>
                <w:szCs w:val="24"/>
              </w:rPr>
              <w:t>○</w:t>
            </w:r>
          </w:p>
        </w:tc>
        <w:tc>
          <w:tcPr>
            <w:tcW w:w="410" w:type="dxa"/>
            <w:vAlign w:val="center"/>
          </w:tcPr>
          <w:p w:rsidR="00497E0A" w:rsidRPr="00626DE9" w:rsidRDefault="00497E0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32"/>
                <w:szCs w:val="24"/>
              </w:rPr>
            </w:pPr>
            <w:r w:rsidRPr="00626DE9">
              <w:rPr>
                <w:rFonts w:ascii="Times New Roman" w:hAnsi="Times New Roman" w:cs="Times New Roman"/>
                <w:sz w:val="32"/>
                <w:szCs w:val="24"/>
              </w:rPr>
              <w:t>○</w:t>
            </w:r>
          </w:p>
        </w:tc>
        <w:tc>
          <w:tcPr>
            <w:tcW w:w="3051" w:type="dxa"/>
            <w:vAlign w:val="center"/>
          </w:tcPr>
          <w:p w:rsidR="00497E0A" w:rsidRPr="00626DE9" w:rsidRDefault="00497E0A" w:rsidP="00C37F6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ood</w:t>
            </w:r>
            <w:proofErr w:type="spellEnd"/>
          </w:p>
        </w:tc>
      </w:tr>
      <w:tr w:rsidR="00497E0A" w:rsidRPr="00626DE9" w:rsidTr="00C37F61">
        <w:tc>
          <w:tcPr>
            <w:tcW w:w="2969" w:type="dxa"/>
            <w:vAlign w:val="center"/>
          </w:tcPr>
          <w:p w:rsidR="00497E0A" w:rsidRDefault="00497E0A" w:rsidP="00C37F61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pleasant</w:t>
            </w:r>
            <w:proofErr w:type="spellEnd"/>
          </w:p>
        </w:tc>
        <w:tc>
          <w:tcPr>
            <w:tcW w:w="410" w:type="dxa"/>
            <w:vAlign w:val="center"/>
          </w:tcPr>
          <w:p w:rsidR="00497E0A" w:rsidRPr="00626DE9" w:rsidRDefault="00497E0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32"/>
                <w:szCs w:val="24"/>
              </w:rPr>
            </w:pPr>
            <w:r w:rsidRPr="00626DE9">
              <w:rPr>
                <w:rFonts w:ascii="Times New Roman" w:hAnsi="Times New Roman" w:cs="Times New Roman"/>
                <w:sz w:val="32"/>
                <w:szCs w:val="24"/>
              </w:rPr>
              <w:t>○</w:t>
            </w:r>
          </w:p>
        </w:tc>
        <w:tc>
          <w:tcPr>
            <w:tcW w:w="410" w:type="dxa"/>
            <w:vAlign w:val="center"/>
          </w:tcPr>
          <w:p w:rsidR="00497E0A" w:rsidRPr="00626DE9" w:rsidRDefault="00497E0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32"/>
                <w:szCs w:val="24"/>
              </w:rPr>
            </w:pPr>
            <w:r w:rsidRPr="00626DE9">
              <w:rPr>
                <w:rFonts w:ascii="Times New Roman" w:hAnsi="Times New Roman" w:cs="Times New Roman"/>
                <w:sz w:val="32"/>
                <w:szCs w:val="24"/>
              </w:rPr>
              <w:t>○</w:t>
            </w:r>
          </w:p>
        </w:tc>
        <w:tc>
          <w:tcPr>
            <w:tcW w:w="410" w:type="dxa"/>
            <w:vAlign w:val="center"/>
          </w:tcPr>
          <w:p w:rsidR="00497E0A" w:rsidRPr="00626DE9" w:rsidRDefault="00497E0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32"/>
                <w:szCs w:val="24"/>
              </w:rPr>
            </w:pPr>
            <w:r w:rsidRPr="00626DE9">
              <w:rPr>
                <w:rFonts w:ascii="Times New Roman" w:hAnsi="Times New Roman" w:cs="Times New Roman"/>
                <w:sz w:val="32"/>
                <w:szCs w:val="24"/>
              </w:rPr>
              <w:t>○</w:t>
            </w:r>
          </w:p>
        </w:tc>
        <w:tc>
          <w:tcPr>
            <w:tcW w:w="410" w:type="dxa"/>
            <w:vAlign w:val="center"/>
          </w:tcPr>
          <w:p w:rsidR="00497E0A" w:rsidRPr="00626DE9" w:rsidRDefault="00497E0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32"/>
                <w:szCs w:val="24"/>
              </w:rPr>
            </w:pPr>
            <w:r w:rsidRPr="00626DE9">
              <w:rPr>
                <w:rFonts w:ascii="Times New Roman" w:hAnsi="Times New Roman" w:cs="Times New Roman"/>
                <w:sz w:val="32"/>
                <w:szCs w:val="24"/>
              </w:rPr>
              <w:t>○</w:t>
            </w:r>
          </w:p>
        </w:tc>
        <w:tc>
          <w:tcPr>
            <w:tcW w:w="410" w:type="dxa"/>
            <w:vAlign w:val="center"/>
          </w:tcPr>
          <w:p w:rsidR="00497E0A" w:rsidRPr="00626DE9" w:rsidRDefault="00497E0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32"/>
                <w:szCs w:val="24"/>
              </w:rPr>
            </w:pPr>
            <w:r w:rsidRPr="00626DE9">
              <w:rPr>
                <w:rFonts w:ascii="Times New Roman" w:hAnsi="Times New Roman" w:cs="Times New Roman"/>
                <w:sz w:val="32"/>
                <w:szCs w:val="24"/>
              </w:rPr>
              <w:t>○</w:t>
            </w:r>
          </w:p>
        </w:tc>
        <w:tc>
          <w:tcPr>
            <w:tcW w:w="3051" w:type="dxa"/>
            <w:vAlign w:val="center"/>
          </w:tcPr>
          <w:p w:rsidR="00497E0A" w:rsidRDefault="00497E0A" w:rsidP="00497E0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leasant</w:t>
            </w:r>
            <w:proofErr w:type="spellEnd"/>
          </w:p>
        </w:tc>
      </w:tr>
      <w:tr w:rsidR="00497E0A" w:rsidRPr="00626DE9" w:rsidTr="00C37F61">
        <w:tc>
          <w:tcPr>
            <w:tcW w:w="2969" w:type="dxa"/>
            <w:vAlign w:val="center"/>
          </w:tcPr>
          <w:p w:rsidR="00497E0A" w:rsidRDefault="00497E0A" w:rsidP="00C37F61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gative</w:t>
            </w:r>
          </w:p>
        </w:tc>
        <w:tc>
          <w:tcPr>
            <w:tcW w:w="410" w:type="dxa"/>
            <w:vAlign w:val="center"/>
          </w:tcPr>
          <w:p w:rsidR="00497E0A" w:rsidRPr="00626DE9" w:rsidRDefault="00497E0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32"/>
                <w:szCs w:val="24"/>
              </w:rPr>
            </w:pPr>
            <w:r w:rsidRPr="00626DE9">
              <w:rPr>
                <w:rFonts w:ascii="Times New Roman" w:hAnsi="Times New Roman" w:cs="Times New Roman"/>
                <w:sz w:val="32"/>
                <w:szCs w:val="24"/>
              </w:rPr>
              <w:t>○</w:t>
            </w:r>
          </w:p>
        </w:tc>
        <w:tc>
          <w:tcPr>
            <w:tcW w:w="410" w:type="dxa"/>
            <w:vAlign w:val="center"/>
          </w:tcPr>
          <w:p w:rsidR="00497E0A" w:rsidRPr="00626DE9" w:rsidRDefault="00497E0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32"/>
                <w:szCs w:val="24"/>
              </w:rPr>
            </w:pPr>
            <w:r w:rsidRPr="00626DE9">
              <w:rPr>
                <w:rFonts w:ascii="Times New Roman" w:hAnsi="Times New Roman" w:cs="Times New Roman"/>
                <w:sz w:val="32"/>
                <w:szCs w:val="24"/>
              </w:rPr>
              <w:t>○</w:t>
            </w:r>
          </w:p>
        </w:tc>
        <w:tc>
          <w:tcPr>
            <w:tcW w:w="410" w:type="dxa"/>
            <w:vAlign w:val="center"/>
          </w:tcPr>
          <w:p w:rsidR="00497E0A" w:rsidRPr="00626DE9" w:rsidRDefault="00497E0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32"/>
                <w:szCs w:val="24"/>
              </w:rPr>
            </w:pPr>
            <w:r w:rsidRPr="00626DE9">
              <w:rPr>
                <w:rFonts w:ascii="Times New Roman" w:hAnsi="Times New Roman" w:cs="Times New Roman"/>
                <w:sz w:val="32"/>
                <w:szCs w:val="24"/>
              </w:rPr>
              <w:t>○</w:t>
            </w:r>
          </w:p>
        </w:tc>
        <w:tc>
          <w:tcPr>
            <w:tcW w:w="410" w:type="dxa"/>
            <w:vAlign w:val="center"/>
          </w:tcPr>
          <w:p w:rsidR="00497E0A" w:rsidRPr="00626DE9" w:rsidRDefault="00497E0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32"/>
                <w:szCs w:val="24"/>
              </w:rPr>
            </w:pPr>
            <w:r w:rsidRPr="00626DE9">
              <w:rPr>
                <w:rFonts w:ascii="Times New Roman" w:hAnsi="Times New Roman" w:cs="Times New Roman"/>
                <w:sz w:val="32"/>
                <w:szCs w:val="24"/>
              </w:rPr>
              <w:t>○</w:t>
            </w:r>
          </w:p>
        </w:tc>
        <w:tc>
          <w:tcPr>
            <w:tcW w:w="410" w:type="dxa"/>
            <w:vAlign w:val="center"/>
          </w:tcPr>
          <w:p w:rsidR="00497E0A" w:rsidRPr="00626DE9" w:rsidRDefault="00497E0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32"/>
                <w:szCs w:val="24"/>
              </w:rPr>
            </w:pPr>
            <w:r w:rsidRPr="00626DE9">
              <w:rPr>
                <w:rFonts w:ascii="Times New Roman" w:hAnsi="Times New Roman" w:cs="Times New Roman"/>
                <w:sz w:val="32"/>
                <w:szCs w:val="24"/>
              </w:rPr>
              <w:t>○</w:t>
            </w:r>
          </w:p>
        </w:tc>
        <w:tc>
          <w:tcPr>
            <w:tcW w:w="3051" w:type="dxa"/>
            <w:vAlign w:val="center"/>
          </w:tcPr>
          <w:p w:rsidR="00497E0A" w:rsidRDefault="00497E0A" w:rsidP="00C37F6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itive</w:t>
            </w:r>
          </w:p>
        </w:tc>
      </w:tr>
      <w:tr w:rsidR="00497E0A" w:rsidRPr="00626DE9" w:rsidTr="00C37F61">
        <w:tc>
          <w:tcPr>
            <w:tcW w:w="2969" w:type="dxa"/>
            <w:vAlign w:val="center"/>
          </w:tcPr>
          <w:p w:rsidR="00497E0A" w:rsidRDefault="00497E0A" w:rsidP="00C37F61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likeable</w:t>
            </w:r>
            <w:proofErr w:type="spellEnd"/>
          </w:p>
        </w:tc>
        <w:tc>
          <w:tcPr>
            <w:tcW w:w="410" w:type="dxa"/>
            <w:vAlign w:val="center"/>
          </w:tcPr>
          <w:p w:rsidR="00497E0A" w:rsidRPr="00626DE9" w:rsidRDefault="00497E0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32"/>
                <w:szCs w:val="24"/>
              </w:rPr>
            </w:pPr>
            <w:r w:rsidRPr="00626DE9">
              <w:rPr>
                <w:rFonts w:ascii="Times New Roman" w:hAnsi="Times New Roman" w:cs="Times New Roman"/>
                <w:sz w:val="32"/>
                <w:szCs w:val="24"/>
              </w:rPr>
              <w:t>○</w:t>
            </w:r>
          </w:p>
        </w:tc>
        <w:tc>
          <w:tcPr>
            <w:tcW w:w="410" w:type="dxa"/>
            <w:vAlign w:val="center"/>
          </w:tcPr>
          <w:p w:rsidR="00497E0A" w:rsidRPr="00626DE9" w:rsidRDefault="00497E0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32"/>
                <w:szCs w:val="24"/>
              </w:rPr>
            </w:pPr>
            <w:r w:rsidRPr="00626DE9">
              <w:rPr>
                <w:rFonts w:ascii="Times New Roman" w:hAnsi="Times New Roman" w:cs="Times New Roman"/>
                <w:sz w:val="32"/>
                <w:szCs w:val="24"/>
              </w:rPr>
              <w:t>○</w:t>
            </w:r>
          </w:p>
        </w:tc>
        <w:tc>
          <w:tcPr>
            <w:tcW w:w="410" w:type="dxa"/>
            <w:vAlign w:val="center"/>
          </w:tcPr>
          <w:p w:rsidR="00497E0A" w:rsidRPr="00626DE9" w:rsidRDefault="00497E0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32"/>
                <w:szCs w:val="24"/>
              </w:rPr>
            </w:pPr>
            <w:r w:rsidRPr="00626DE9">
              <w:rPr>
                <w:rFonts w:ascii="Times New Roman" w:hAnsi="Times New Roman" w:cs="Times New Roman"/>
                <w:sz w:val="32"/>
                <w:szCs w:val="24"/>
              </w:rPr>
              <w:t>○</w:t>
            </w:r>
          </w:p>
        </w:tc>
        <w:tc>
          <w:tcPr>
            <w:tcW w:w="410" w:type="dxa"/>
            <w:vAlign w:val="center"/>
          </w:tcPr>
          <w:p w:rsidR="00497E0A" w:rsidRPr="00626DE9" w:rsidRDefault="00497E0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32"/>
                <w:szCs w:val="24"/>
              </w:rPr>
            </w:pPr>
            <w:r w:rsidRPr="00626DE9">
              <w:rPr>
                <w:rFonts w:ascii="Times New Roman" w:hAnsi="Times New Roman" w:cs="Times New Roman"/>
                <w:sz w:val="32"/>
                <w:szCs w:val="24"/>
              </w:rPr>
              <w:t>○</w:t>
            </w:r>
          </w:p>
        </w:tc>
        <w:tc>
          <w:tcPr>
            <w:tcW w:w="410" w:type="dxa"/>
            <w:vAlign w:val="center"/>
          </w:tcPr>
          <w:p w:rsidR="00497E0A" w:rsidRPr="00626DE9" w:rsidRDefault="00497E0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32"/>
                <w:szCs w:val="24"/>
              </w:rPr>
            </w:pPr>
            <w:r w:rsidRPr="00626DE9">
              <w:rPr>
                <w:rFonts w:ascii="Times New Roman" w:hAnsi="Times New Roman" w:cs="Times New Roman"/>
                <w:sz w:val="32"/>
                <w:szCs w:val="24"/>
              </w:rPr>
              <w:t>○</w:t>
            </w:r>
          </w:p>
        </w:tc>
        <w:tc>
          <w:tcPr>
            <w:tcW w:w="3051" w:type="dxa"/>
            <w:vAlign w:val="center"/>
          </w:tcPr>
          <w:p w:rsidR="00497E0A" w:rsidRDefault="00497E0A" w:rsidP="004A5BB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ikable</w:t>
            </w:r>
            <w:proofErr w:type="spellEnd"/>
          </w:p>
        </w:tc>
      </w:tr>
    </w:tbl>
    <w:p w:rsidR="00497E0A" w:rsidRDefault="00497E0A" w:rsidP="00A605C5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E54B84" w:rsidRPr="000E2CED" w:rsidRDefault="00E54B84" w:rsidP="00E54B84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3</w:t>
      </w:r>
      <w:r w:rsidRPr="000E2CED">
        <w:rPr>
          <w:rFonts w:ascii="Times New Roman" w:hAnsi="Times New Roman" w:cs="Times New Roman"/>
          <w:b/>
          <w:sz w:val="24"/>
          <w:szCs w:val="24"/>
          <w:lang w:val="en-US"/>
        </w:rPr>
        <w:t>. Perception of the protagonists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’</w:t>
      </w:r>
      <w:r w:rsidRPr="000E2CED">
        <w:rPr>
          <w:rFonts w:ascii="Times New Roman" w:hAnsi="Times New Roman" w:cs="Times New Roman"/>
          <w:b/>
          <w:sz w:val="24"/>
          <w:szCs w:val="24"/>
          <w:lang w:val="en-US"/>
        </w:rPr>
        <w:t xml:space="preserve"> gender</w:t>
      </w:r>
    </w:p>
    <w:p w:rsidR="00E54B84" w:rsidRPr="000E2CED" w:rsidRDefault="00E54B84" w:rsidP="00E54B84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E2CED">
        <w:rPr>
          <w:rFonts w:ascii="Times New Roman" w:hAnsi="Times New Roman" w:cs="Times New Roman"/>
          <w:sz w:val="24"/>
          <w:szCs w:val="24"/>
          <w:lang w:val="en-US"/>
        </w:rPr>
        <w:t>Could you please judge the commercial’s protagonists based on the following attributes</w:t>
      </w:r>
      <w:r w:rsidR="004A5BBF">
        <w:rPr>
          <w:rFonts w:ascii="Times New Roman" w:hAnsi="Times New Roman" w:cs="Times New Roman"/>
          <w:sz w:val="24"/>
          <w:szCs w:val="24"/>
          <w:lang w:val="en-US"/>
        </w:rPr>
        <w:t>?</w:t>
      </w:r>
    </w:p>
    <w:p w:rsidR="00E54B84" w:rsidRPr="000E2CED" w:rsidRDefault="00E54B84" w:rsidP="00E54B84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E2CED">
        <w:rPr>
          <w:rFonts w:ascii="Times New Roman" w:hAnsi="Times New Roman" w:cs="Times New Roman"/>
          <w:sz w:val="24"/>
          <w:szCs w:val="24"/>
          <w:lang w:val="en-US"/>
        </w:rPr>
        <w:t>The protagonists appeared to be…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39"/>
        <w:gridCol w:w="877"/>
        <w:gridCol w:w="878"/>
        <w:gridCol w:w="877"/>
        <w:gridCol w:w="878"/>
        <w:gridCol w:w="878"/>
      </w:tblGrid>
      <w:tr w:rsidR="00E54B84" w:rsidRPr="000E2CED" w:rsidTr="00C37F61">
        <w:tc>
          <w:tcPr>
            <w:tcW w:w="3539" w:type="dxa"/>
          </w:tcPr>
          <w:p w:rsidR="00E54B84" w:rsidRPr="000E2CED" w:rsidRDefault="00E54B84" w:rsidP="00C37F6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877" w:type="dxa"/>
          </w:tcPr>
          <w:p w:rsidR="00E54B84" w:rsidRPr="000E2CED" w:rsidRDefault="00E54B84" w:rsidP="00C37F61">
            <w:pPr>
              <w:spacing w:line="360" w:lineRule="auto"/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  <w:t>I totally disagree.</w:t>
            </w:r>
          </w:p>
        </w:tc>
        <w:tc>
          <w:tcPr>
            <w:tcW w:w="878" w:type="dxa"/>
          </w:tcPr>
          <w:p w:rsidR="00E54B84" w:rsidRPr="000E2CED" w:rsidRDefault="00E54B84" w:rsidP="00C37F61">
            <w:pPr>
              <w:spacing w:line="360" w:lineRule="auto"/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</w:pPr>
          </w:p>
        </w:tc>
        <w:tc>
          <w:tcPr>
            <w:tcW w:w="877" w:type="dxa"/>
          </w:tcPr>
          <w:p w:rsidR="00E54B84" w:rsidRPr="000E2CED" w:rsidRDefault="00E54B84" w:rsidP="00C37F61">
            <w:pPr>
              <w:spacing w:line="360" w:lineRule="auto"/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</w:pPr>
          </w:p>
        </w:tc>
        <w:tc>
          <w:tcPr>
            <w:tcW w:w="878" w:type="dxa"/>
          </w:tcPr>
          <w:p w:rsidR="00E54B84" w:rsidRPr="000E2CED" w:rsidRDefault="00E54B84" w:rsidP="00C37F61">
            <w:pPr>
              <w:spacing w:line="360" w:lineRule="auto"/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</w:pPr>
          </w:p>
        </w:tc>
        <w:tc>
          <w:tcPr>
            <w:tcW w:w="878" w:type="dxa"/>
          </w:tcPr>
          <w:p w:rsidR="00E54B84" w:rsidRPr="000E2CED" w:rsidRDefault="00E54B84" w:rsidP="00C37F61">
            <w:pPr>
              <w:spacing w:line="360" w:lineRule="auto"/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  <w:t>I totally agree.</w:t>
            </w:r>
          </w:p>
        </w:tc>
      </w:tr>
      <w:tr w:rsidR="00E54B84" w:rsidRPr="000E2CED" w:rsidTr="00C37F61">
        <w:trPr>
          <w:trHeight w:val="538"/>
        </w:trPr>
        <w:tc>
          <w:tcPr>
            <w:tcW w:w="3539" w:type="dxa"/>
            <w:vAlign w:val="center"/>
          </w:tcPr>
          <w:p w:rsidR="00E54B84" w:rsidRPr="00F85C00" w:rsidRDefault="00E54B84" w:rsidP="00C37F6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F85C0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adventurous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E54B84" w:rsidRPr="000E2CED" w:rsidTr="00C37F61">
        <w:tc>
          <w:tcPr>
            <w:tcW w:w="3539" w:type="dxa"/>
            <w:vAlign w:val="center"/>
          </w:tcPr>
          <w:p w:rsidR="00E54B84" w:rsidRPr="000E2CED" w:rsidRDefault="00E54B84" w:rsidP="00C37F6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rave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E54B84" w:rsidRPr="000E2CED" w:rsidTr="00C37F61">
        <w:tc>
          <w:tcPr>
            <w:tcW w:w="3539" w:type="dxa"/>
            <w:vAlign w:val="center"/>
          </w:tcPr>
          <w:p w:rsidR="00E54B84" w:rsidRPr="000E2CED" w:rsidRDefault="00E54B84" w:rsidP="00C37F6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ring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E54B84" w:rsidRPr="000E2CED" w:rsidTr="00C37F61">
        <w:tc>
          <w:tcPr>
            <w:tcW w:w="3539" w:type="dxa"/>
            <w:vAlign w:val="center"/>
          </w:tcPr>
          <w:p w:rsidR="00E54B84" w:rsidRPr="00F85C00" w:rsidRDefault="00E54B84" w:rsidP="00C37F6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F85C0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dominant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E54B84" w:rsidRPr="000E2CED" w:rsidTr="00C37F61">
        <w:trPr>
          <w:trHeight w:val="538"/>
        </w:trPr>
        <w:tc>
          <w:tcPr>
            <w:tcW w:w="3539" w:type="dxa"/>
            <w:vAlign w:val="center"/>
          </w:tcPr>
          <w:p w:rsidR="00E54B84" w:rsidRPr="000E2CED" w:rsidRDefault="00E54B84" w:rsidP="00C37F6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urdy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E54B84" w:rsidRPr="000E2CED" w:rsidTr="00C37F61">
        <w:tc>
          <w:tcPr>
            <w:tcW w:w="3539" w:type="dxa"/>
            <w:vAlign w:val="center"/>
          </w:tcPr>
          <w:p w:rsidR="00E54B84" w:rsidRPr="000E2CED" w:rsidRDefault="00E54B84" w:rsidP="00C37F6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ragile (r)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E54B84" w:rsidRPr="000E2CED" w:rsidTr="00C37F61">
        <w:tc>
          <w:tcPr>
            <w:tcW w:w="3539" w:type="dxa"/>
            <w:vAlign w:val="center"/>
          </w:tcPr>
          <w:p w:rsidR="00E54B84" w:rsidRPr="000E2CED" w:rsidRDefault="00E54B84" w:rsidP="00C37F6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ceful (r)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E54B84" w:rsidRPr="000E2CED" w:rsidTr="00C37F61">
        <w:tc>
          <w:tcPr>
            <w:tcW w:w="3539" w:type="dxa"/>
            <w:vAlign w:val="center"/>
          </w:tcPr>
          <w:p w:rsidR="00E54B84" w:rsidRPr="00F85C00" w:rsidRDefault="00E54B84" w:rsidP="00C37F6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F85C0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ensitive (r)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E54B84" w:rsidRPr="000E2CED" w:rsidTr="00C37F61">
        <w:trPr>
          <w:trHeight w:val="538"/>
        </w:trPr>
        <w:tc>
          <w:tcPr>
            <w:tcW w:w="3539" w:type="dxa"/>
            <w:vAlign w:val="center"/>
          </w:tcPr>
          <w:p w:rsidR="00E54B84" w:rsidRPr="00E54B84" w:rsidRDefault="00E54B84" w:rsidP="00C37F6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54B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weet (r)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E54B84" w:rsidRPr="000E2CED" w:rsidTr="00C37F61">
        <w:tc>
          <w:tcPr>
            <w:tcW w:w="3539" w:type="dxa"/>
            <w:vAlign w:val="center"/>
          </w:tcPr>
          <w:p w:rsidR="00E54B84" w:rsidRPr="00F85C00" w:rsidRDefault="00E54B84" w:rsidP="00C37F6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F85C0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ender (r)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</w:tbl>
    <w:p w:rsidR="00E54B84" w:rsidRDefault="00E54B84" w:rsidP="00A605C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E54B84" w:rsidRDefault="00E54B84" w:rsidP="00A605C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E54B84" w:rsidRDefault="00E54B84" w:rsidP="00A605C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E54B84" w:rsidRDefault="00E54B84" w:rsidP="00A605C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E54B84" w:rsidRDefault="00E54B84" w:rsidP="00A605C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8D41B8" w:rsidRDefault="008D41B8" w:rsidP="00A605C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A605C5" w:rsidRPr="00497E0A" w:rsidRDefault="00E54B84" w:rsidP="00A605C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4</w:t>
      </w:r>
      <w:r w:rsidR="00E25BD2">
        <w:rPr>
          <w:rFonts w:ascii="Times New Roman" w:hAnsi="Times New Roman" w:cs="Times New Roman"/>
          <w:b/>
          <w:sz w:val="24"/>
          <w:szCs w:val="24"/>
          <w:lang w:val="en-US"/>
        </w:rPr>
        <w:t>. Musical fit (Cover items: f</w:t>
      </w:r>
      <w:r w:rsidR="00A605C5" w:rsidRPr="00497E0A">
        <w:rPr>
          <w:rFonts w:ascii="Times New Roman" w:hAnsi="Times New Roman" w:cs="Times New Roman"/>
          <w:b/>
          <w:sz w:val="24"/>
          <w:szCs w:val="24"/>
          <w:lang w:val="en-US"/>
        </w:rPr>
        <w:t>it of the actors)</w:t>
      </w:r>
    </w:p>
    <w:p w:rsidR="00A605C5" w:rsidRPr="00A605C5" w:rsidRDefault="00A605C5" w:rsidP="00A605C5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Let us focus on </w:t>
      </w:r>
      <w:r w:rsidRPr="00A605C5">
        <w:rPr>
          <w:rFonts w:ascii="Times New Roman" w:hAnsi="Times New Roman" w:cs="Times New Roman"/>
          <w:sz w:val="24"/>
          <w:szCs w:val="24"/>
          <w:lang w:val="en-US"/>
        </w:rPr>
        <w:t xml:space="preserve">other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specific </w:t>
      </w:r>
      <w:r w:rsidRPr="00A605C5">
        <w:rPr>
          <w:rFonts w:ascii="Times New Roman" w:hAnsi="Times New Roman" w:cs="Times New Roman"/>
          <w:sz w:val="24"/>
          <w:szCs w:val="24"/>
          <w:lang w:val="en-US"/>
        </w:rPr>
        <w:t xml:space="preserve">elements that </w:t>
      </w:r>
      <w:proofErr w:type="gramStart"/>
      <w:r w:rsidRPr="00A605C5">
        <w:rPr>
          <w:rFonts w:ascii="Times New Roman" w:hAnsi="Times New Roman" w:cs="Times New Roman"/>
          <w:sz w:val="24"/>
          <w:szCs w:val="24"/>
          <w:lang w:val="en-US"/>
        </w:rPr>
        <w:t>can be evaluated</w:t>
      </w:r>
      <w:proofErr w:type="gramEnd"/>
      <w:r w:rsidRPr="00A605C5">
        <w:rPr>
          <w:rFonts w:ascii="Times New Roman" w:hAnsi="Times New Roman" w:cs="Times New Roman"/>
          <w:sz w:val="24"/>
          <w:szCs w:val="24"/>
          <w:lang w:val="en-US"/>
        </w:rPr>
        <w:t xml:space="preserve"> in a commerci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Please indicate </w:t>
      </w:r>
      <w:r w:rsidR="00497E0A" w:rsidRPr="00497E0A">
        <w:rPr>
          <w:rFonts w:ascii="Times New Roman" w:hAnsi="Times New Roman" w:cs="Times New Roman"/>
          <w:sz w:val="24"/>
          <w:szCs w:val="24"/>
          <w:lang w:val="en-US"/>
        </w:rPr>
        <w:t xml:space="preserve">the degree you perceived the actors </w:t>
      </w:r>
      <w:r w:rsidR="00497E0A">
        <w:rPr>
          <w:rFonts w:ascii="Times New Roman" w:hAnsi="Times New Roman" w:cs="Times New Roman"/>
          <w:sz w:val="24"/>
          <w:szCs w:val="24"/>
          <w:lang w:val="en-US"/>
        </w:rPr>
        <w:t xml:space="preserve">and the background music used </w:t>
      </w:r>
      <w:r w:rsidR="00497E0A" w:rsidRPr="00497E0A">
        <w:rPr>
          <w:rFonts w:ascii="Times New Roman" w:hAnsi="Times New Roman" w:cs="Times New Roman"/>
          <w:sz w:val="24"/>
          <w:szCs w:val="24"/>
          <w:lang w:val="en-US"/>
        </w:rPr>
        <w:t xml:space="preserve">as fitting </w:t>
      </w:r>
      <w:r w:rsidR="00497E0A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="00497E0A" w:rsidRPr="00497E0A">
        <w:rPr>
          <w:rFonts w:ascii="Times New Roman" w:hAnsi="Times New Roman" w:cs="Times New Roman"/>
          <w:sz w:val="24"/>
          <w:szCs w:val="24"/>
          <w:lang w:val="en-US"/>
        </w:rPr>
        <w:t>the commercial.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39"/>
        <w:gridCol w:w="877"/>
        <w:gridCol w:w="878"/>
        <w:gridCol w:w="877"/>
        <w:gridCol w:w="878"/>
        <w:gridCol w:w="878"/>
      </w:tblGrid>
      <w:tr w:rsidR="00A73B5A" w:rsidRPr="000E2CED" w:rsidTr="00C37F61">
        <w:tc>
          <w:tcPr>
            <w:tcW w:w="3539" w:type="dxa"/>
          </w:tcPr>
          <w:p w:rsidR="00A73B5A" w:rsidRPr="000E2CED" w:rsidRDefault="00A73B5A" w:rsidP="00C37F6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877" w:type="dxa"/>
          </w:tcPr>
          <w:p w:rsidR="00A73B5A" w:rsidRPr="000E2CED" w:rsidRDefault="00A73B5A" w:rsidP="00C37F61">
            <w:pPr>
              <w:spacing w:line="360" w:lineRule="auto"/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  <w:t>I totally disagree.</w:t>
            </w:r>
          </w:p>
        </w:tc>
        <w:tc>
          <w:tcPr>
            <w:tcW w:w="878" w:type="dxa"/>
          </w:tcPr>
          <w:p w:rsidR="00A73B5A" w:rsidRPr="000E2CED" w:rsidRDefault="00A73B5A" w:rsidP="00C37F61">
            <w:pPr>
              <w:spacing w:line="360" w:lineRule="auto"/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</w:pPr>
          </w:p>
        </w:tc>
        <w:tc>
          <w:tcPr>
            <w:tcW w:w="877" w:type="dxa"/>
          </w:tcPr>
          <w:p w:rsidR="00A73B5A" w:rsidRPr="000E2CED" w:rsidRDefault="00A73B5A" w:rsidP="00C37F61">
            <w:pPr>
              <w:spacing w:line="360" w:lineRule="auto"/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</w:pPr>
          </w:p>
        </w:tc>
        <w:tc>
          <w:tcPr>
            <w:tcW w:w="878" w:type="dxa"/>
          </w:tcPr>
          <w:p w:rsidR="00A73B5A" w:rsidRPr="000E2CED" w:rsidRDefault="00A73B5A" w:rsidP="00C37F61">
            <w:pPr>
              <w:spacing w:line="360" w:lineRule="auto"/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</w:pPr>
          </w:p>
        </w:tc>
        <w:tc>
          <w:tcPr>
            <w:tcW w:w="878" w:type="dxa"/>
          </w:tcPr>
          <w:p w:rsidR="00A73B5A" w:rsidRPr="000E2CED" w:rsidRDefault="00A73B5A" w:rsidP="00C37F61">
            <w:pPr>
              <w:spacing w:line="360" w:lineRule="auto"/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  <w:t>I totally agree.</w:t>
            </w:r>
          </w:p>
        </w:tc>
      </w:tr>
      <w:tr w:rsidR="00A73B5A" w:rsidRPr="000E2CED" w:rsidTr="00C37F61">
        <w:trPr>
          <w:trHeight w:val="538"/>
        </w:trPr>
        <w:tc>
          <w:tcPr>
            <w:tcW w:w="3539" w:type="dxa"/>
            <w:vAlign w:val="center"/>
          </w:tcPr>
          <w:p w:rsidR="00A73B5A" w:rsidRPr="00A73B5A" w:rsidRDefault="00A73B5A" w:rsidP="00C37F61">
            <w:pPr>
              <w:spacing w:line="360" w:lineRule="auto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A73B5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Regardless of how much I liked or disliked the actors, they did seem appropriate for this ad.</w:t>
            </w:r>
          </w:p>
        </w:tc>
        <w:tc>
          <w:tcPr>
            <w:tcW w:w="877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A73B5A" w:rsidRPr="000E2CED" w:rsidTr="00C37F61">
        <w:tc>
          <w:tcPr>
            <w:tcW w:w="3539" w:type="dxa"/>
            <w:vAlign w:val="center"/>
          </w:tcPr>
          <w:p w:rsidR="00A73B5A" w:rsidRPr="00A73B5A" w:rsidRDefault="00A73B5A" w:rsidP="00C37F61">
            <w:pPr>
              <w:spacing w:line="360" w:lineRule="auto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A73B5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The actors did not seem to fit the message in this ad.</w:t>
            </w:r>
          </w:p>
        </w:tc>
        <w:tc>
          <w:tcPr>
            <w:tcW w:w="877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A73B5A" w:rsidRPr="000E2CED" w:rsidTr="00C37F61">
        <w:tc>
          <w:tcPr>
            <w:tcW w:w="3539" w:type="dxa"/>
            <w:vAlign w:val="center"/>
          </w:tcPr>
          <w:p w:rsidR="00A73B5A" w:rsidRPr="00A73B5A" w:rsidRDefault="00A73B5A" w:rsidP="00A73B5A">
            <w:pPr>
              <w:spacing w:line="360" w:lineRule="auto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A73B5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The message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and the </w:t>
            </w:r>
            <w:r w:rsidRPr="00A73B5A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actors in the ad both seemed to evoke the same general mood.</w:t>
            </w:r>
          </w:p>
        </w:tc>
        <w:tc>
          <w:tcPr>
            <w:tcW w:w="877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A73B5A" w:rsidRPr="000E2CED" w:rsidTr="00C37F61">
        <w:trPr>
          <w:trHeight w:val="538"/>
        </w:trPr>
        <w:tc>
          <w:tcPr>
            <w:tcW w:w="3539" w:type="dxa"/>
            <w:vAlign w:val="center"/>
          </w:tcPr>
          <w:p w:rsidR="00A73B5A" w:rsidRPr="00A73B5A" w:rsidRDefault="007E4134" w:rsidP="007E4134">
            <w:pPr>
              <w:spacing w:line="360" w:lineRule="auto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7E413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The message and the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actors</w:t>
            </w:r>
            <w:r w:rsidRPr="007E413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in the ad both made me think about the same things.</w:t>
            </w:r>
          </w:p>
        </w:tc>
        <w:tc>
          <w:tcPr>
            <w:tcW w:w="877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A73B5A" w:rsidRPr="000E2CED" w:rsidTr="00C37F61">
        <w:tc>
          <w:tcPr>
            <w:tcW w:w="3539" w:type="dxa"/>
            <w:vAlign w:val="center"/>
          </w:tcPr>
          <w:p w:rsidR="00A73B5A" w:rsidRPr="00870BA8" w:rsidRDefault="00A73B5A" w:rsidP="00C37F6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70BA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he music did not seem to fit the message in this ad. (r)</w:t>
            </w:r>
          </w:p>
        </w:tc>
        <w:tc>
          <w:tcPr>
            <w:tcW w:w="877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A73B5A" w:rsidRPr="000E2CED" w:rsidTr="00C37F61">
        <w:tc>
          <w:tcPr>
            <w:tcW w:w="3539" w:type="dxa"/>
            <w:vAlign w:val="center"/>
          </w:tcPr>
          <w:p w:rsidR="00A73B5A" w:rsidRPr="00870BA8" w:rsidRDefault="00A73B5A" w:rsidP="00A73B5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70BA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he message and the music in the ad both made me think about the same things.</w:t>
            </w:r>
          </w:p>
        </w:tc>
        <w:tc>
          <w:tcPr>
            <w:tcW w:w="877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A73B5A" w:rsidRPr="000E2CED" w:rsidTr="00C37F61">
        <w:tc>
          <w:tcPr>
            <w:tcW w:w="3539" w:type="dxa"/>
            <w:vAlign w:val="center"/>
          </w:tcPr>
          <w:p w:rsidR="00A73B5A" w:rsidRPr="00870BA8" w:rsidRDefault="00A73B5A" w:rsidP="00C37F6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70BA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Regardless of how much I liked or disliked the music, it did seem appropriate for this ad.</w:t>
            </w:r>
          </w:p>
        </w:tc>
        <w:tc>
          <w:tcPr>
            <w:tcW w:w="877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A73B5A" w:rsidRPr="000E2CED" w:rsidTr="00C37F61">
        <w:tc>
          <w:tcPr>
            <w:tcW w:w="3539" w:type="dxa"/>
            <w:vAlign w:val="center"/>
          </w:tcPr>
          <w:p w:rsidR="00A73B5A" w:rsidRPr="00870BA8" w:rsidRDefault="007E4134" w:rsidP="00C37F6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70BA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he music and the message both seemed to evoke the same general mood.</w:t>
            </w:r>
          </w:p>
        </w:tc>
        <w:tc>
          <w:tcPr>
            <w:tcW w:w="877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A73B5A" w:rsidRPr="000E2CED" w:rsidRDefault="00A73B5A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</w:tbl>
    <w:p w:rsidR="00A605C5" w:rsidRDefault="00A605C5" w:rsidP="00A605C5">
      <w:pPr>
        <w:rPr>
          <w:lang w:val="en-US"/>
        </w:rPr>
      </w:pPr>
    </w:p>
    <w:p w:rsidR="00E54B84" w:rsidRDefault="00E54B84" w:rsidP="00E54B84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E54B84" w:rsidRDefault="00E54B84" w:rsidP="00E54B84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E54B84" w:rsidRDefault="00E54B84" w:rsidP="00E54B84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E54B84" w:rsidRDefault="00E54B84" w:rsidP="00E54B84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E54B84" w:rsidRDefault="00E54B84" w:rsidP="00E54B84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354B48" w:rsidRDefault="00354B48" w:rsidP="00E54B84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E54B84" w:rsidRPr="00E54B84" w:rsidRDefault="00E54B84" w:rsidP="00E54B84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54B84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5. General acceptance of gay men</w:t>
      </w:r>
    </w:p>
    <w:p w:rsidR="00E54B84" w:rsidRDefault="00E54B84" w:rsidP="00E54B84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E54B84">
        <w:rPr>
          <w:rFonts w:ascii="Times New Roman" w:hAnsi="Times New Roman" w:cs="Times New Roman"/>
          <w:sz w:val="24"/>
          <w:szCs w:val="24"/>
          <w:lang w:val="en-US"/>
        </w:rPr>
        <w:t>Everyone can have a personal and individual opinion about gay people. Below you can see some statements about gay men. For each statement, please indicate whether you agree or disagree with it.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39"/>
        <w:gridCol w:w="877"/>
        <w:gridCol w:w="878"/>
        <w:gridCol w:w="877"/>
        <w:gridCol w:w="878"/>
        <w:gridCol w:w="878"/>
      </w:tblGrid>
      <w:tr w:rsidR="00E54B84" w:rsidRPr="000E2CED" w:rsidTr="00C37F61">
        <w:tc>
          <w:tcPr>
            <w:tcW w:w="3539" w:type="dxa"/>
          </w:tcPr>
          <w:p w:rsidR="00E54B84" w:rsidRPr="000E2CED" w:rsidRDefault="00E54B84" w:rsidP="00C37F6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877" w:type="dxa"/>
          </w:tcPr>
          <w:p w:rsidR="00E54B84" w:rsidRPr="000E2CED" w:rsidRDefault="00E54B84" w:rsidP="00C37F61">
            <w:pPr>
              <w:spacing w:line="360" w:lineRule="auto"/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  <w:t>I totally disagree.</w:t>
            </w:r>
          </w:p>
        </w:tc>
        <w:tc>
          <w:tcPr>
            <w:tcW w:w="878" w:type="dxa"/>
          </w:tcPr>
          <w:p w:rsidR="00E54B84" w:rsidRPr="000E2CED" w:rsidRDefault="00E54B84" w:rsidP="00C37F61">
            <w:pPr>
              <w:spacing w:line="360" w:lineRule="auto"/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</w:pPr>
          </w:p>
        </w:tc>
        <w:tc>
          <w:tcPr>
            <w:tcW w:w="877" w:type="dxa"/>
          </w:tcPr>
          <w:p w:rsidR="00E54B84" w:rsidRPr="000E2CED" w:rsidRDefault="00E54B84" w:rsidP="00C37F61">
            <w:pPr>
              <w:spacing w:line="360" w:lineRule="auto"/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</w:pPr>
          </w:p>
        </w:tc>
        <w:tc>
          <w:tcPr>
            <w:tcW w:w="878" w:type="dxa"/>
          </w:tcPr>
          <w:p w:rsidR="00E54B84" w:rsidRPr="000E2CED" w:rsidRDefault="00E54B84" w:rsidP="00C37F61">
            <w:pPr>
              <w:spacing w:line="360" w:lineRule="auto"/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</w:pPr>
          </w:p>
        </w:tc>
        <w:tc>
          <w:tcPr>
            <w:tcW w:w="878" w:type="dxa"/>
          </w:tcPr>
          <w:p w:rsidR="00E54B84" w:rsidRPr="000E2CED" w:rsidRDefault="00E54B84" w:rsidP="00C37F61">
            <w:pPr>
              <w:spacing w:line="360" w:lineRule="auto"/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  <w:lang w:val="en-US"/>
              </w:rPr>
              <w:t>I totally agree.</w:t>
            </w:r>
          </w:p>
        </w:tc>
      </w:tr>
      <w:tr w:rsidR="00E54B84" w:rsidRPr="000E2CED" w:rsidTr="00C37F61">
        <w:trPr>
          <w:trHeight w:val="538"/>
        </w:trPr>
        <w:tc>
          <w:tcPr>
            <w:tcW w:w="3539" w:type="dxa"/>
            <w:vAlign w:val="center"/>
          </w:tcPr>
          <w:p w:rsidR="00E54B84" w:rsidRPr="001837A9" w:rsidRDefault="00E54B84" w:rsidP="00C37F6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837A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Homosexual behavior between two men is just plain wrong. (r)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E54B84" w:rsidRPr="000E2CED" w:rsidTr="00C37F61">
        <w:tc>
          <w:tcPr>
            <w:tcW w:w="3539" w:type="dxa"/>
            <w:vAlign w:val="center"/>
          </w:tcPr>
          <w:p w:rsidR="00E54B84" w:rsidRPr="00E54B84" w:rsidRDefault="00E54B84" w:rsidP="00AC3AD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54B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 would not </w:t>
            </w:r>
            <w:r w:rsidR="00AC3AD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ave a problem with </w:t>
            </w:r>
            <w:r w:rsidRPr="00E54B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ay male friends.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E54B84" w:rsidRPr="000E2CED" w:rsidTr="00C37F61">
        <w:tc>
          <w:tcPr>
            <w:tcW w:w="3539" w:type="dxa"/>
            <w:vAlign w:val="center"/>
          </w:tcPr>
          <w:p w:rsidR="00E54B84" w:rsidRPr="001837A9" w:rsidRDefault="00E54B84" w:rsidP="00C37F6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837A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I think gay men are disgusting. (r)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E54B84" w:rsidRPr="000E2CED" w:rsidTr="00C37F61">
        <w:trPr>
          <w:trHeight w:val="538"/>
        </w:trPr>
        <w:tc>
          <w:tcPr>
            <w:tcW w:w="3539" w:type="dxa"/>
            <w:vAlign w:val="center"/>
          </w:tcPr>
          <w:p w:rsidR="00E54B84" w:rsidRPr="00E54B84" w:rsidRDefault="00E54B84" w:rsidP="00C37F6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54B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f my brother told me he </w:t>
            </w:r>
            <w:bookmarkStart w:id="0" w:name="_GoBack"/>
            <w:bookmarkEnd w:id="0"/>
            <w:r w:rsidRPr="00E54B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ere gay, </w:t>
            </w:r>
            <w:r w:rsidR="00AC3AD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t </w:t>
            </w:r>
            <w:proofErr w:type="gramStart"/>
            <w:r w:rsidR="00AC3AD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ouldn’</w:t>
            </w:r>
            <w:r w:rsidR="00AC3AD9" w:rsidRPr="00AC3AD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</w:t>
            </w:r>
            <w:proofErr w:type="gramEnd"/>
            <w:r w:rsidR="00AC3AD9" w:rsidRPr="00AC3AD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hange anything between us.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E54B84" w:rsidRPr="000E2CED" w:rsidTr="00C37F61">
        <w:tc>
          <w:tcPr>
            <w:tcW w:w="3539" w:type="dxa"/>
            <w:vAlign w:val="center"/>
          </w:tcPr>
          <w:p w:rsidR="00E54B84" w:rsidRPr="00A73B5A" w:rsidRDefault="00E54B84" w:rsidP="00C37F6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54B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f a man has gay feelings, he should do everything he can to overcome them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r)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E54B84" w:rsidRPr="000E2CED" w:rsidTr="00C37F61">
        <w:tc>
          <w:tcPr>
            <w:tcW w:w="3539" w:type="dxa"/>
            <w:vAlign w:val="center"/>
          </w:tcPr>
          <w:p w:rsidR="00E54B84" w:rsidRPr="00A73B5A" w:rsidRDefault="00E54B84" w:rsidP="00C37F6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54B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ay men fit into our society just as well as heterosexual men do.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E54B84" w:rsidRPr="000E2CED" w:rsidTr="00C37F61">
        <w:tc>
          <w:tcPr>
            <w:tcW w:w="3539" w:type="dxa"/>
            <w:vAlign w:val="center"/>
          </w:tcPr>
          <w:p w:rsidR="00E54B84" w:rsidRPr="001837A9" w:rsidRDefault="00E54B84" w:rsidP="00C37F6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837A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Male homosexuality is an inferior form of sexuality. (r)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  <w:tr w:rsidR="00E54B84" w:rsidRPr="000E2CED" w:rsidTr="00C37F61">
        <w:tc>
          <w:tcPr>
            <w:tcW w:w="3539" w:type="dxa"/>
            <w:vAlign w:val="center"/>
          </w:tcPr>
          <w:p w:rsidR="00E54B84" w:rsidRPr="001837A9" w:rsidRDefault="00E54B84" w:rsidP="00C37F6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837A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he thought of gay marriage seems ridiculous to me. (r)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7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  <w:tc>
          <w:tcPr>
            <w:tcW w:w="878" w:type="dxa"/>
            <w:vAlign w:val="center"/>
          </w:tcPr>
          <w:p w:rsidR="00E54B84" w:rsidRPr="000E2CED" w:rsidRDefault="00E54B84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E2CED">
              <w:rPr>
                <w:rFonts w:ascii="Times New Roman" w:hAnsi="Times New Roman" w:cs="Times New Roman"/>
                <w:sz w:val="32"/>
                <w:szCs w:val="24"/>
                <w:lang w:val="en-US"/>
              </w:rPr>
              <w:t>○</w:t>
            </w:r>
          </w:p>
        </w:tc>
      </w:tr>
    </w:tbl>
    <w:p w:rsidR="00E54B84" w:rsidRDefault="00E54B84" w:rsidP="00E54B84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2A51E2" w:rsidRDefault="003B5396" w:rsidP="003B5396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6</w:t>
      </w:r>
      <w:r w:rsidRPr="00497E0A">
        <w:rPr>
          <w:rFonts w:ascii="Times New Roman" w:hAnsi="Times New Roman" w:cs="Times New Roman"/>
          <w:b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Familiarity with the commercial and the background music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12"/>
        <w:gridCol w:w="1276"/>
        <w:gridCol w:w="839"/>
      </w:tblGrid>
      <w:tr w:rsidR="003B5396" w:rsidRPr="005A1E13" w:rsidTr="00C37F61">
        <w:tc>
          <w:tcPr>
            <w:tcW w:w="5812" w:type="dxa"/>
          </w:tcPr>
          <w:p w:rsidR="003B5396" w:rsidRPr="002A51E2" w:rsidRDefault="003B5396" w:rsidP="00C37F6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  <w:vAlign w:val="center"/>
          </w:tcPr>
          <w:p w:rsidR="003B5396" w:rsidRPr="005A1E13" w:rsidRDefault="002A51E2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</w:rPr>
              <w:t>yes</w:t>
            </w:r>
            <w:proofErr w:type="spellEnd"/>
          </w:p>
        </w:tc>
        <w:tc>
          <w:tcPr>
            <w:tcW w:w="839" w:type="dxa"/>
            <w:vAlign w:val="center"/>
          </w:tcPr>
          <w:p w:rsidR="003B5396" w:rsidRPr="005A1E13" w:rsidRDefault="002A51E2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7F7F7F" w:themeColor="text1" w:themeTint="80"/>
                <w:sz w:val="16"/>
                <w:szCs w:val="24"/>
              </w:rPr>
              <w:t>no</w:t>
            </w:r>
            <w:proofErr w:type="spellEnd"/>
          </w:p>
        </w:tc>
      </w:tr>
      <w:tr w:rsidR="003B5396" w:rsidTr="00C37F61">
        <w:tc>
          <w:tcPr>
            <w:tcW w:w="5812" w:type="dxa"/>
            <w:vAlign w:val="center"/>
          </w:tcPr>
          <w:p w:rsidR="003B5396" w:rsidRDefault="003B5396" w:rsidP="00C37F6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5396">
              <w:rPr>
                <w:rFonts w:ascii="Times New Roman" w:hAnsi="Times New Roman" w:cs="Times New Roman"/>
                <w:sz w:val="24"/>
                <w:szCs w:val="24"/>
              </w:rPr>
              <w:t xml:space="preserve">I </w:t>
            </w:r>
            <w:proofErr w:type="spellStart"/>
            <w:r w:rsidRPr="003B5396">
              <w:rPr>
                <w:rFonts w:ascii="Times New Roman" w:hAnsi="Times New Roman" w:cs="Times New Roman"/>
                <w:sz w:val="24"/>
                <w:szCs w:val="24"/>
              </w:rPr>
              <w:t>knew</w:t>
            </w:r>
            <w:proofErr w:type="spellEnd"/>
            <w:r w:rsidRPr="003B5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B5396">
              <w:rPr>
                <w:rFonts w:ascii="Times New Roman" w:hAnsi="Times New Roman" w:cs="Times New Roman"/>
                <w:sz w:val="24"/>
                <w:szCs w:val="24"/>
              </w:rPr>
              <w:t>this</w:t>
            </w:r>
            <w:proofErr w:type="spellEnd"/>
            <w:r w:rsidRPr="003B5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B5396">
              <w:rPr>
                <w:rFonts w:ascii="Times New Roman" w:hAnsi="Times New Roman" w:cs="Times New Roman"/>
                <w:sz w:val="24"/>
                <w:szCs w:val="24"/>
              </w:rPr>
              <w:t>commercial</w:t>
            </w:r>
            <w:proofErr w:type="spellEnd"/>
            <w:r w:rsidRPr="003B539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76" w:type="dxa"/>
            <w:vAlign w:val="center"/>
          </w:tcPr>
          <w:p w:rsidR="003B5396" w:rsidRDefault="003B5396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6DE9">
              <w:rPr>
                <w:rFonts w:ascii="Times New Roman" w:hAnsi="Times New Roman" w:cs="Times New Roman"/>
                <w:sz w:val="32"/>
                <w:szCs w:val="24"/>
              </w:rPr>
              <w:t>○</w:t>
            </w:r>
          </w:p>
        </w:tc>
        <w:tc>
          <w:tcPr>
            <w:tcW w:w="839" w:type="dxa"/>
            <w:vAlign w:val="center"/>
          </w:tcPr>
          <w:p w:rsidR="003B5396" w:rsidRDefault="003B5396" w:rsidP="00C37F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6DE9">
              <w:rPr>
                <w:rFonts w:ascii="Times New Roman" w:hAnsi="Times New Roman" w:cs="Times New Roman"/>
                <w:sz w:val="32"/>
                <w:szCs w:val="24"/>
              </w:rPr>
              <w:t>○</w:t>
            </w:r>
          </w:p>
        </w:tc>
      </w:tr>
      <w:tr w:rsidR="002A51E2" w:rsidRPr="002A51E2" w:rsidTr="00C37F61">
        <w:tc>
          <w:tcPr>
            <w:tcW w:w="5812" w:type="dxa"/>
            <w:vAlign w:val="center"/>
          </w:tcPr>
          <w:p w:rsidR="002A51E2" w:rsidRPr="002A51E2" w:rsidRDefault="002A51E2" w:rsidP="004A5BB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2A51E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</w:t>
            </w:r>
            <w:r w:rsidR="004A5BB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’</w:t>
            </w:r>
            <w:r w:rsidRPr="002A51E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</w:t>
            </w:r>
            <w:proofErr w:type="gramEnd"/>
            <w:r w:rsidRPr="002A51E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heard that music before.</w:t>
            </w:r>
          </w:p>
        </w:tc>
        <w:tc>
          <w:tcPr>
            <w:tcW w:w="1276" w:type="dxa"/>
            <w:vAlign w:val="center"/>
          </w:tcPr>
          <w:p w:rsidR="002A51E2" w:rsidRDefault="002A51E2" w:rsidP="002A51E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6DE9">
              <w:rPr>
                <w:rFonts w:ascii="Times New Roman" w:hAnsi="Times New Roman" w:cs="Times New Roman"/>
                <w:sz w:val="32"/>
                <w:szCs w:val="24"/>
              </w:rPr>
              <w:t>○</w:t>
            </w:r>
          </w:p>
        </w:tc>
        <w:tc>
          <w:tcPr>
            <w:tcW w:w="839" w:type="dxa"/>
            <w:vAlign w:val="center"/>
          </w:tcPr>
          <w:p w:rsidR="002A51E2" w:rsidRDefault="002A51E2" w:rsidP="002A51E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6DE9">
              <w:rPr>
                <w:rFonts w:ascii="Times New Roman" w:hAnsi="Times New Roman" w:cs="Times New Roman"/>
                <w:sz w:val="32"/>
                <w:szCs w:val="24"/>
              </w:rPr>
              <w:t>○</w:t>
            </w:r>
          </w:p>
        </w:tc>
      </w:tr>
    </w:tbl>
    <w:p w:rsidR="003B5396" w:rsidRPr="00497E0A" w:rsidRDefault="003B5396" w:rsidP="003B5396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A73B5A" w:rsidRPr="00A605C5" w:rsidRDefault="003B5396" w:rsidP="00A605C5">
      <w:pPr>
        <w:rPr>
          <w:lang w:val="en-US"/>
        </w:rPr>
      </w:pPr>
      <w:r>
        <w:rPr>
          <w:lang w:val="en-US"/>
        </w:rPr>
        <w:t xml:space="preserve"> </w:t>
      </w:r>
    </w:p>
    <w:sectPr w:rsidR="00A73B5A" w:rsidRPr="00A605C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60147C"/>
    <w:multiLevelType w:val="hybridMultilevel"/>
    <w:tmpl w:val="0846BE58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1BE3E70"/>
    <w:multiLevelType w:val="hybridMultilevel"/>
    <w:tmpl w:val="0EFA053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172134"/>
    <w:multiLevelType w:val="hybridMultilevel"/>
    <w:tmpl w:val="E81AECE8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xNDOyMDAyMTE0tjBW0lEKTi0uzszPAykwqgUAVeZmOSwAAAA="/>
  </w:docVars>
  <w:rsids>
    <w:rsidRoot w:val="000B5689"/>
    <w:rsid w:val="00055A16"/>
    <w:rsid w:val="000B5689"/>
    <w:rsid w:val="000E2CED"/>
    <w:rsid w:val="001837A9"/>
    <w:rsid w:val="002A51E2"/>
    <w:rsid w:val="00354B48"/>
    <w:rsid w:val="003B5396"/>
    <w:rsid w:val="00497E0A"/>
    <w:rsid w:val="004A5BBF"/>
    <w:rsid w:val="004E5317"/>
    <w:rsid w:val="004F6505"/>
    <w:rsid w:val="005B46A7"/>
    <w:rsid w:val="005D2F33"/>
    <w:rsid w:val="00637B1C"/>
    <w:rsid w:val="007C3F18"/>
    <w:rsid w:val="007E4134"/>
    <w:rsid w:val="00870BA8"/>
    <w:rsid w:val="008D41B8"/>
    <w:rsid w:val="00A605C5"/>
    <w:rsid w:val="00A73B5A"/>
    <w:rsid w:val="00AC3AD9"/>
    <w:rsid w:val="00BA4607"/>
    <w:rsid w:val="00C0092F"/>
    <w:rsid w:val="00C06F41"/>
    <w:rsid w:val="00CC473B"/>
    <w:rsid w:val="00DC3FEC"/>
    <w:rsid w:val="00E25BD2"/>
    <w:rsid w:val="00E54B84"/>
    <w:rsid w:val="00F60A99"/>
    <w:rsid w:val="00F85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C3BAF4"/>
  <w15:chartTrackingRefBased/>
  <w15:docId w15:val="{B4D6DFD7-EE9B-4374-95A9-C054A6460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0B5689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0B5689"/>
    <w:pPr>
      <w:ind w:left="720"/>
      <w:contextualSpacing/>
    </w:pPr>
  </w:style>
  <w:style w:type="table" w:styleId="Tabellenraster">
    <w:name w:val="Table Grid"/>
    <w:basedOn w:val="NormaleTabelle"/>
    <w:uiPriority w:val="39"/>
    <w:rsid w:val="000E2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674</Words>
  <Characters>4251</Characters>
  <Application>Microsoft Office Word</Application>
  <DocSecurity>0</DocSecurity>
  <Lines>35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aet Wuerzburg</Company>
  <LinksUpToDate>false</LinksUpToDate>
  <CharactersWithSpaces>4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-Kristin Herget</dc:creator>
  <cp:keywords/>
  <dc:description/>
  <cp:lastModifiedBy>Ann-Kristin Herget</cp:lastModifiedBy>
  <cp:revision>14</cp:revision>
  <dcterms:created xsi:type="dcterms:W3CDTF">2021-03-16T17:27:00Z</dcterms:created>
  <dcterms:modified xsi:type="dcterms:W3CDTF">2021-03-18T00:17:00Z</dcterms:modified>
</cp:coreProperties>
</file>